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4F36" w:rsidRPr="00D019BF" w:rsidRDefault="00326BF8" w:rsidP="008B4580">
      <w:pPr>
        <w:rPr>
          <w:b/>
          <w:sz w:val="24"/>
          <w:szCs w:val="24"/>
        </w:rPr>
      </w:pPr>
      <w:r>
        <w:rPr>
          <w:rFonts w:eastAsia="MS Gothic"/>
          <w:b/>
          <w:sz w:val="44"/>
          <w:szCs w:val="44"/>
        </w:rPr>
        <w:t>Reopening Campus Task Force</w:t>
      </w:r>
    </w:p>
    <w:p w:rsidR="00125493" w:rsidRPr="00125493" w:rsidRDefault="00B921E3" w:rsidP="00CD7CA7">
      <w:pPr>
        <w:pStyle w:val="PlainText"/>
        <w:rPr>
          <w:color w:val="0000FF"/>
          <w:sz w:val="28"/>
          <w:szCs w:val="28"/>
          <w:u w:val="single"/>
        </w:rPr>
      </w:pPr>
      <w:r w:rsidRPr="006A3D29">
        <w:rPr>
          <w:sz w:val="28"/>
          <w:szCs w:val="28"/>
        </w:rPr>
        <w:t>Date:</w:t>
      </w:r>
      <w:r w:rsidR="006D5471" w:rsidRPr="006A3D29">
        <w:rPr>
          <w:sz w:val="28"/>
          <w:szCs w:val="28"/>
        </w:rPr>
        <w:t xml:space="preserve"> </w:t>
      </w:r>
      <w:r w:rsidR="005D1392">
        <w:rPr>
          <w:sz w:val="28"/>
          <w:szCs w:val="28"/>
        </w:rPr>
        <w:t>Thursday</w:t>
      </w:r>
      <w:r w:rsidR="00BF50E0">
        <w:rPr>
          <w:sz w:val="28"/>
          <w:szCs w:val="28"/>
        </w:rPr>
        <w:t xml:space="preserve">, </w:t>
      </w:r>
      <w:r w:rsidR="004F7D9C">
        <w:rPr>
          <w:sz w:val="28"/>
          <w:szCs w:val="28"/>
        </w:rPr>
        <w:t xml:space="preserve">April </w:t>
      </w:r>
      <w:r w:rsidR="00A61663">
        <w:rPr>
          <w:sz w:val="28"/>
          <w:szCs w:val="28"/>
        </w:rPr>
        <w:t>14</w:t>
      </w:r>
      <w:r w:rsidR="00E81B5E">
        <w:rPr>
          <w:sz w:val="28"/>
          <w:szCs w:val="28"/>
        </w:rPr>
        <w:t>, 2022</w:t>
      </w:r>
      <w:r w:rsidR="002A247D">
        <w:rPr>
          <w:sz w:val="28"/>
          <w:szCs w:val="28"/>
        </w:rPr>
        <w:t xml:space="preserve"> </w:t>
      </w:r>
      <w:r w:rsidR="00EA03EA" w:rsidRPr="006A3D29">
        <w:rPr>
          <w:sz w:val="28"/>
          <w:szCs w:val="28"/>
        </w:rPr>
        <w:t>|</w:t>
      </w:r>
      <w:r w:rsidR="00E34F36" w:rsidRPr="006A3D29">
        <w:rPr>
          <w:sz w:val="28"/>
          <w:szCs w:val="28"/>
        </w:rPr>
        <w:t xml:space="preserve"> </w:t>
      </w:r>
      <w:r w:rsidR="006D5998" w:rsidRPr="006A3D29">
        <w:rPr>
          <w:sz w:val="28"/>
          <w:szCs w:val="28"/>
        </w:rPr>
        <w:t>Begin:</w:t>
      </w:r>
      <w:r w:rsidRPr="006A3D29">
        <w:rPr>
          <w:sz w:val="28"/>
          <w:szCs w:val="28"/>
        </w:rPr>
        <w:t xml:space="preserve"> </w:t>
      </w:r>
      <w:r w:rsidR="00A61663">
        <w:rPr>
          <w:sz w:val="28"/>
          <w:szCs w:val="28"/>
        </w:rPr>
        <w:t>3</w:t>
      </w:r>
      <w:r w:rsidR="002A247D">
        <w:rPr>
          <w:sz w:val="28"/>
          <w:szCs w:val="28"/>
        </w:rPr>
        <w:t xml:space="preserve">:00 </w:t>
      </w:r>
      <w:r w:rsidR="00A61663">
        <w:rPr>
          <w:sz w:val="28"/>
          <w:szCs w:val="28"/>
        </w:rPr>
        <w:t>p</w:t>
      </w:r>
      <w:r w:rsidR="009A19F3">
        <w:rPr>
          <w:sz w:val="28"/>
          <w:szCs w:val="28"/>
        </w:rPr>
        <w:t>.m.</w:t>
      </w:r>
      <w:r w:rsidR="00B27C70">
        <w:rPr>
          <w:sz w:val="28"/>
          <w:szCs w:val="28"/>
        </w:rPr>
        <w:t xml:space="preserve"> </w:t>
      </w:r>
      <w:r w:rsidR="006D5998" w:rsidRPr="006A3D29">
        <w:rPr>
          <w:sz w:val="28"/>
          <w:szCs w:val="28"/>
        </w:rPr>
        <w:t>| End</w:t>
      </w:r>
      <w:r w:rsidRPr="006A3D29">
        <w:rPr>
          <w:sz w:val="28"/>
          <w:szCs w:val="28"/>
        </w:rPr>
        <w:t>:</w:t>
      </w:r>
      <w:r w:rsidR="008C56A4" w:rsidRPr="006A3D29">
        <w:rPr>
          <w:sz w:val="28"/>
          <w:szCs w:val="28"/>
        </w:rPr>
        <w:t xml:space="preserve"> </w:t>
      </w:r>
      <w:r w:rsidR="00A61663">
        <w:rPr>
          <w:sz w:val="28"/>
          <w:szCs w:val="28"/>
        </w:rPr>
        <w:t>3</w:t>
      </w:r>
      <w:r w:rsidR="00942547">
        <w:rPr>
          <w:sz w:val="28"/>
          <w:szCs w:val="28"/>
        </w:rPr>
        <w:t xml:space="preserve">:50 </w:t>
      </w:r>
      <w:r w:rsidR="00A61663">
        <w:rPr>
          <w:sz w:val="28"/>
          <w:szCs w:val="28"/>
        </w:rPr>
        <w:t>p</w:t>
      </w:r>
      <w:r w:rsidR="00942547">
        <w:rPr>
          <w:sz w:val="28"/>
          <w:szCs w:val="28"/>
        </w:rPr>
        <w:t>.m.</w:t>
      </w:r>
      <w:r w:rsidR="00DE11D5" w:rsidRPr="006A3D29">
        <w:rPr>
          <w:sz w:val="28"/>
          <w:szCs w:val="28"/>
        </w:rPr>
        <w:t xml:space="preserve"> </w:t>
      </w:r>
      <w:r w:rsidR="006D5998" w:rsidRPr="006A3D29">
        <w:rPr>
          <w:sz w:val="28"/>
          <w:szCs w:val="28"/>
        </w:rPr>
        <w:t xml:space="preserve">| </w:t>
      </w:r>
      <w:r w:rsidR="007B23B0">
        <w:rPr>
          <w:sz w:val="28"/>
          <w:szCs w:val="28"/>
        </w:rPr>
        <w:t xml:space="preserve">Location: </w:t>
      </w:r>
      <w:hyperlink r:id="rId8" w:history="1">
        <w:r w:rsidR="00125493" w:rsidRPr="00674F8A">
          <w:rPr>
            <w:rStyle w:val="Hyperlink"/>
            <w:sz w:val="28"/>
            <w:szCs w:val="28"/>
          </w:rPr>
          <w:t>https://clackamas.zoom.us/j/93277904751</w:t>
        </w:r>
      </w:hyperlink>
    </w:p>
    <w:p w:rsidR="00BE7E0C" w:rsidRPr="0066592F" w:rsidRDefault="00B318CE" w:rsidP="006E2553">
      <w:pPr>
        <w:tabs>
          <w:tab w:val="left" w:pos="9360"/>
          <w:tab w:val="left" w:pos="10800"/>
          <w:tab w:val="left" w:pos="10890"/>
          <w:tab w:val="right" w:pos="14400"/>
        </w:tabs>
        <w:rPr>
          <w:i/>
          <w:sz w:val="6"/>
          <w:szCs w:val="20"/>
        </w:rPr>
      </w:pPr>
      <w:r>
        <w:rPr>
          <w:sz w:val="28"/>
          <w:szCs w:val="28"/>
        </w:rPr>
        <w:tab/>
      </w:r>
      <w:r w:rsidR="00554851" w:rsidRPr="006A3D29">
        <w:rPr>
          <w:sz w:val="28"/>
          <w:szCs w:val="28"/>
        </w:rPr>
        <w:tab/>
      </w:r>
    </w:p>
    <w:tbl>
      <w:tblPr>
        <w:tblStyle w:val="TableGrid"/>
        <w:tblW w:w="14402" w:type="dxa"/>
        <w:tblLayout w:type="fixed"/>
        <w:tblLook w:val="04A0" w:firstRow="1" w:lastRow="0" w:firstColumn="1" w:lastColumn="0" w:noHBand="0" w:noVBand="1"/>
      </w:tblPr>
      <w:tblGrid>
        <w:gridCol w:w="1006"/>
        <w:gridCol w:w="2319"/>
        <w:gridCol w:w="1710"/>
        <w:gridCol w:w="1710"/>
        <w:gridCol w:w="1531"/>
        <w:gridCol w:w="4170"/>
        <w:gridCol w:w="329"/>
        <w:gridCol w:w="1619"/>
        <w:gridCol w:w="8"/>
      </w:tblGrid>
      <w:tr w:rsidR="0018494D" w:rsidTr="00BA483E">
        <w:trPr>
          <w:gridAfter w:val="1"/>
          <w:wAfter w:w="8" w:type="dxa"/>
          <w:trHeight w:val="64"/>
        </w:trPr>
        <w:tc>
          <w:tcPr>
            <w:tcW w:w="14394" w:type="dxa"/>
            <w:gridSpan w:val="8"/>
            <w:shd w:val="clear" w:color="auto" w:fill="B8CCE4" w:themeFill="accent1" w:themeFillTint="66"/>
            <w:vAlign w:val="center"/>
          </w:tcPr>
          <w:p w:rsidR="0018494D" w:rsidRPr="00D94AEC" w:rsidRDefault="00466595" w:rsidP="00DA3933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MEMBERSHIP</w:t>
            </w:r>
          </w:p>
        </w:tc>
      </w:tr>
      <w:tr w:rsidR="00466595" w:rsidTr="00BA483E">
        <w:trPr>
          <w:gridAfter w:val="1"/>
          <w:wAfter w:w="8" w:type="dxa"/>
          <w:trHeight w:val="431"/>
        </w:trPr>
        <w:tc>
          <w:tcPr>
            <w:tcW w:w="14394" w:type="dxa"/>
            <w:gridSpan w:val="8"/>
            <w:shd w:val="clear" w:color="auto" w:fill="DBE5F1" w:themeFill="accent1" w:themeFillTint="33"/>
            <w:vAlign w:val="center"/>
          </w:tcPr>
          <w:p w:rsidR="00466595" w:rsidRPr="0030545F" w:rsidRDefault="0030545F" w:rsidP="00355F7D">
            <w:pPr>
              <w:rPr>
                <w:sz w:val="32"/>
                <w:szCs w:val="32"/>
              </w:rPr>
            </w:pPr>
            <w:r w:rsidRPr="0030545F">
              <w:rPr>
                <w:szCs w:val="32"/>
              </w:rPr>
              <w:t xml:space="preserve">Bob Cochran, </w:t>
            </w:r>
            <w:r w:rsidR="007B227A">
              <w:rPr>
                <w:szCs w:val="32"/>
              </w:rPr>
              <w:t xml:space="preserve">Casey Layton, </w:t>
            </w:r>
            <w:r w:rsidRPr="0030545F">
              <w:rPr>
                <w:szCs w:val="32"/>
              </w:rPr>
              <w:t>David Plotkin</w:t>
            </w:r>
            <w:r w:rsidR="00E81ED4">
              <w:rPr>
                <w:szCs w:val="32"/>
              </w:rPr>
              <w:t xml:space="preserve"> (co-chair)</w:t>
            </w:r>
            <w:r w:rsidRPr="0030545F">
              <w:rPr>
                <w:szCs w:val="32"/>
              </w:rPr>
              <w:t>, Dru Urbassik,</w:t>
            </w:r>
            <w:r w:rsidR="00DF4CD6">
              <w:rPr>
                <w:szCs w:val="32"/>
              </w:rPr>
              <w:t xml:space="preserve"> </w:t>
            </w:r>
            <w:r w:rsidRPr="0030545F">
              <w:rPr>
                <w:szCs w:val="32"/>
              </w:rPr>
              <w:t>John Phelps,</w:t>
            </w:r>
            <w:r w:rsidR="00C042DF">
              <w:rPr>
                <w:szCs w:val="32"/>
              </w:rPr>
              <w:t xml:space="preserve"> </w:t>
            </w:r>
            <w:r w:rsidR="00A61663">
              <w:rPr>
                <w:szCs w:val="32"/>
              </w:rPr>
              <w:t xml:space="preserve">Kerrie Hughes, </w:t>
            </w:r>
            <w:r w:rsidR="00CC1387">
              <w:rPr>
                <w:szCs w:val="32"/>
              </w:rPr>
              <w:t xml:space="preserve">Mark Yannotta, </w:t>
            </w:r>
            <w:r w:rsidR="00C042DF">
              <w:rPr>
                <w:szCs w:val="32"/>
              </w:rPr>
              <w:t>Mary Jean Williams (interim Associate Faculty representative),</w:t>
            </w:r>
            <w:r w:rsidR="00AD372D">
              <w:rPr>
                <w:szCs w:val="32"/>
              </w:rPr>
              <w:t xml:space="preserve"> </w:t>
            </w:r>
            <w:r w:rsidRPr="0030545F">
              <w:rPr>
                <w:szCs w:val="32"/>
              </w:rPr>
              <w:t>Melissa Padron, Melissa Richardson,</w:t>
            </w:r>
            <w:r w:rsidR="00CC1387">
              <w:rPr>
                <w:szCs w:val="32"/>
              </w:rPr>
              <w:t xml:space="preserve"> Nora Brodnicki,</w:t>
            </w:r>
            <w:r w:rsidRPr="0030545F">
              <w:rPr>
                <w:szCs w:val="32"/>
              </w:rPr>
              <w:t xml:space="preserve"> Sara Sellards (recorder), Sue Goff, Tara Sprehe</w:t>
            </w:r>
            <w:r w:rsidR="00E81ED4">
              <w:rPr>
                <w:szCs w:val="32"/>
              </w:rPr>
              <w:t xml:space="preserve"> (co-chair)</w:t>
            </w:r>
            <w:r w:rsidRPr="0030545F">
              <w:rPr>
                <w:szCs w:val="32"/>
              </w:rPr>
              <w:t>, Tom Sonoff, Vicki Hedges</w:t>
            </w:r>
          </w:p>
        </w:tc>
      </w:tr>
      <w:tr w:rsidR="00466595" w:rsidTr="00BA483E">
        <w:trPr>
          <w:gridAfter w:val="1"/>
          <w:wAfter w:w="8" w:type="dxa"/>
          <w:trHeight w:val="64"/>
        </w:trPr>
        <w:tc>
          <w:tcPr>
            <w:tcW w:w="14394" w:type="dxa"/>
            <w:gridSpan w:val="8"/>
            <w:shd w:val="clear" w:color="auto" w:fill="B8CCE4" w:themeFill="accent1" w:themeFillTint="66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  <w:sz w:val="32"/>
                <w:szCs w:val="32"/>
              </w:rPr>
            </w:pPr>
            <w:r w:rsidRPr="00D94AEC">
              <w:rPr>
                <w:b/>
                <w:sz w:val="32"/>
                <w:szCs w:val="32"/>
              </w:rPr>
              <w:t>COMMITMENTS</w:t>
            </w:r>
          </w:p>
        </w:tc>
      </w:tr>
      <w:tr w:rsidR="00466595" w:rsidRPr="00D94AEC" w:rsidTr="009E51A8">
        <w:trPr>
          <w:gridAfter w:val="1"/>
          <w:wAfter w:w="8" w:type="dxa"/>
        </w:trPr>
        <w:tc>
          <w:tcPr>
            <w:tcW w:w="1006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</w:rPr>
            </w:pPr>
            <w:r w:rsidRPr="00D94AEC">
              <w:rPr>
                <w:b/>
              </w:rPr>
              <w:t>Date</w:t>
            </w:r>
          </w:p>
        </w:tc>
        <w:tc>
          <w:tcPr>
            <w:tcW w:w="2319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</w:rPr>
            </w:pPr>
            <w:r w:rsidRPr="00D94AEC">
              <w:rPr>
                <w:b/>
              </w:rPr>
              <w:t>Who</w:t>
            </w:r>
          </w:p>
        </w:tc>
        <w:tc>
          <w:tcPr>
            <w:tcW w:w="4951" w:type="dxa"/>
            <w:gridSpan w:val="3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</w:rPr>
            </w:pPr>
            <w:r w:rsidRPr="00D94AEC">
              <w:rPr>
                <w:b/>
              </w:rPr>
              <w:t>What</w:t>
            </w:r>
          </w:p>
        </w:tc>
        <w:tc>
          <w:tcPr>
            <w:tcW w:w="4170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</w:rPr>
            </w:pPr>
            <w:r w:rsidRPr="00D94AEC">
              <w:rPr>
                <w:b/>
              </w:rPr>
              <w:t>Promised To</w:t>
            </w:r>
          </w:p>
        </w:tc>
        <w:tc>
          <w:tcPr>
            <w:tcW w:w="1948" w:type="dxa"/>
            <w:gridSpan w:val="2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</w:rPr>
            </w:pPr>
            <w:r w:rsidRPr="00D94AEC">
              <w:rPr>
                <w:b/>
              </w:rPr>
              <w:t>When</w:t>
            </w:r>
          </w:p>
        </w:tc>
      </w:tr>
      <w:tr w:rsidR="00466595" w:rsidTr="009E51A8">
        <w:trPr>
          <w:gridAfter w:val="1"/>
          <w:wAfter w:w="8" w:type="dxa"/>
          <w:trHeight w:val="70"/>
        </w:trPr>
        <w:tc>
          <w:tcPr>
            <w:tcW w:w="1006" w:type="dxa"/>
            <w:tcBorders>
              <w:bottom w:val="single" w:sz="4" w:space="0" w:color="auto"/>
            </w:tcBorders>
            <w:vAlign w:val="center"/>
          </w:tcPr>
          <w:p w:rsidR="00466595" w:rsidRPr="0018494D" w:rsidRDefault="00466595" w:rsidP="00466595">
            <w:pPr>
              <w:jc w:val="center"/>
            </w:pPr>
          </w:p>
        </w:tc>
        <w:tc>
          <w:tcPr>
            <w:tcW w:w="2319" w:type="dxa"/>
            <w:tcBorders>
              <w:bottom w:val="single" w:sz="4" w:space="0" w:color="auto"/>
            </w:tcBorders>
            <w:vAlign w:val="center"/>
          </w:tcPr>
          <w:p w:rsidR="00466595" w:rsidRPr="0018494D" w:rsidRDefault="00466595" w:rsidP="00466595">
            <w:pPr>
              <w:jc w:val="center"/>
            </w:pPr>
          </w:p>
        </w:tc>
        <w:tc>
          <w:tcPr>
            <w:tcW w:w="4951" w:type="dxa"/>
            <w:gridSpan w:val="3"/>
            <w:tcBorders>
              <w:bottom w:val="single" w:sz="4" w:space="0" w:color="auto"/>
            </w:tcBorders>
            <w:vAlign w:val="center"/>
          </w:tcPr>
          <w:p w:rsidR="00466595" w:rsidRPr="0018494D" w:rsidRDefault="00466595" w:rsidP="00466595"/>
        </w:tc>
        <w:tc>
          <w:tcPr>
            <w:tcW w:w="4170" w:type="dxa"/>
            <w:tcBorders>
              <w:bottom w:val="single" w:sz="4" w:space="0" w:color="auto"/>
            </w:tcBorders>
            <w:vAlign w:val="center"/>
          </w:tcPr>
          <w:p w:rsidR="00466595" w:rsidRPr="0018494D" w:rsidRDefault="00466595" w:rsidP="00466595">
            <w:pPr>
              <w:jc w:val="center"/>
            </w:pPr>
          </w:p>
        </w:tc>
        <w:tc>
          <w:tcPr>
            <w:tcW w:w="1948" w:type="dxa"/>
            <w:gridSpan w:val="2"/>
            <w:tcBorders>
              <w:bottom w:val="single" w:sz="4" w:space="0" w:color="auto"/>
            </w:tcBorders>
            <w:vAlign w:val="center"/>
          </w:tcPr>
          <w:p w:rsidR="00466595" w:rsidRPr="0018494D" w:rsidRDefault="00466595" w:rsidP="00466595">
            <w:pPr>
              <w:jc w:val="center"/>
            </w:pPr>
          </w:p>
        </w:tc>
      </w:tr>
      <w:tr w:rsidR="00466595" w:rsidRPr="00473EE3" w:rsidTr="009E51A8">
        <w:trPr>
          <w:trHeight w:val="70"/>
        </w:trPr>
        <w:tc>
          <w:tcPr>
            <w:tcW w:w="33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br w:type="page"/>
            </w:r>
            <w:r>
              <w:br w:type="page"/>
            </w:r>
            <w:r w:rsidRPr="00473EE3">
              <w:rPr>
                <w:b/>
                <w:color w:val="FFFFFF" w:themeColor="background1"/>
                <w:sz w:val="28"/>
                <w:szCs w:val="28"/>
              </w:rPr>
              <w:t>Topic/Item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Facilitator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Allotted Time</w:t>
            </w:r>
          </w:p>
        </w:tc>
        <w:tc>
          <w:tcPr>
            <w:tcW w:w="60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Key Points</w:t>
            </w:r>
          </w:p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0"/>
                <w:szCs w:val="20"/>
              </w:rPr>
              <w:t>Provide 50 words or less on expected outcome</w:t>
            </w:r>
          </w:p>
        </w:tc>
        <w:tc>
          <w:tcPr>
            <w:tcW w:w="16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Category</w:t>
            </w:r>
          </w:p>
        </w:tc>
      </w:tr>
      <w:tr w:rsidR="003D7B10" w:rsidTr="009E51A8">
        <w:trPr>
          <w:trHeight w:val="503"/>
        </w:trPr>
        <w:tc>
          <w:tcPr>
            <w:tcW w:w="33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7B10" w:rsidRPr="00BD2D76" w:rsidRDefault="003D7B10" w:rsidP="003D7B10">
            <w:pPr>
              <w:pStyle w:val="ListParagraph"/>
              <w:numPr>
                <w:ilvl w:val="0"/>
                <w:numId w:val="10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ollow-ups/old business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7B10" w:rsidRDefault="005D1392" w:rsidP="003D7B10">
            <w:r>
              <w:t>David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7B10" w:rsidRDefault="00BB1057" w:rsidP="003D7B10">
            <w:r>
              <w:t>5</w:t>
            </w:r>
            <w:r w:rsidR="007B5BEE">
              <w:t xml:space="preserve"> minutes</w:t>
            </w:r>
          </w:p>
        </w:tc>
        <w:tc>
          <w:tcPr>
            <w:tcW w:w="60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0A3F" w:rsidRPr="00AF7121" w:rsidRDefault="00F50A3F" w:rsidP="00F50A3F">
            <w:pPr>
              <w:rPr>
                <w:sz w:val="20"/>
                <w:szCs w:val="20"/>
              </w:rPr>
            </w:pPr>
          </w:p>
        </w:tc>
        <w:tc>
          <w:tcPr>
            <w:tcW w:w="16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7B10" w:rsidRPr="003F7E67" w:rsidRDefault="00C706E1" w:rsidP="003D7B1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61787892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0B33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3D7B10" w:rsidRPr="003F7E67">
              <w:rPr>
                <w:sz w:val="18"/>
                <w:szCs w:val="18"/>
              </w:rPr>
              <w:t xml:space="preserve"> Discussion</w:t>
            </w:r>
          </w:p>
          <w:p w:rsidR="003D7B10" w:rsidRPr="003F7E67" w:rsidRDefault="00C706E1" w:rsidP="003D7B1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785108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7B1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3D7B10" w:rsidRPr="003F7E67">
              <w:rPr>
                <w:sz w:val="18"/>
                <w:szCs w:val="18"/>
              </w:rPr>
              <w:t xml:space="preserve"> Decision</w:t>
            </w:r>
          </w:p>
          <w:p w:rsidR="003D7B10" w:rsidRPr="003F7E67" w:rsidRDefault="00C706E1" w:rsidP="003D7B1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038013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7B1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3D7B10" w:rsidRPr="003F7E67">
              <w:rPr>
                <w:sz w:val="18"/>
                <w:szCs w:val="18"/>
              </w:rPr>
              <w:t xml:space="preserve"> Advocacy</w:t>
            </w:r>
          </w:p>
          <w:p w:rsidR="003D7B10" w:rsidRDefault="00C706E1" w:rsidP="003D7B1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61782565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7B10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3D7B10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BF50E0" w:rsidTr="009E51A8">
        <w:trPr>
          <w:trHeight w:val="503"/>
        </w:trPr>
        <w:tc>
          <w:tcPr>
            <w:tcW w:w="33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50E0" w:rsidRPr="00B32405" w:rsidRDefault="00437303" w:rsidP="00420F00">
            <w:pPr>
              <w:pStyle w:val="ListParagraph"/>
              <w:numPr>
                <w:ilvl w:val="0"/>
                <w:numId w:val="10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ntinued phasing for COVID-19 restrictions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50E0" w:rsidRPr="001E2EB6" w:rsidRDefault="00437303" w:rsidP="00BF50E0">
            <w:r>
              <w:t>David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50E0" w:rsidRDefault="00C706E1" w:rsidP="00C706E1">
            <w:r>
              <w:t>25 minutes</w:t>
            </w:r>
          </w:p>
        </w:tc>
        <w:tc>
          <w:tcPr>
            <w:tcW w:w="60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50E0" w:rsidRDefault="00BF50E0" w:rsidP="00BF50E0">
            <w:pPr>
              <w:rPr>
                <w:sz w:val="20"/>
                <w:szCs w:val="20"/>
              </w:rPr>
            </w:pPr>
          </w:p>
        </w:tc>
        <w:tc>
          <w:tcPr>
            <w:tcW w:w="16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50E0" w:rsidRPr="003F7E67" w:rsidRDefault="00C706E1" w:rsidP="00BF50E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4743821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BF50E0" w:rsidRPr="003F7E67">
              <w:rPr>
                <w:sz w:val="18"/>
                <w:szCs w:val="18"/>
              </w:rPr>
              <w:t xml:space="preserve"> Discussion</w:t>
            </w:r>
          </w:p>
          <w:p w:rsidR="00BF50E0" w:rsidRPr="003F7E67" w:rsidRDefault="00C706E1" w:rsidP="00BF50E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68084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50E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F50E0" w:rsidRPr="003F7E67">
              <w:rPr>
                <w:sz w:val="18"/>
                <w:szCs w:val="18"/>
              </w:rPr>
              <w:t xml:space="preserve"> Decision</w:t>
            </w:r>
          </w:p>
          <w:p w:rsidR="00BF50E0" w:rsidRPr="003F7E67" w:rsidRDefault="00C706E1" w:rsidP="00BF50E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861658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50E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F50E0" w:rsidRPr="003F7E67">
              <w:rPr>
                <w:sz w:val="18"/>
                <w:szCs w:val="18"/>
              </w:rPr>
              <w:t xml:space="preserve"> Advocacy</w:t>
            </w:r>
          </w:p>
          <w:p w:rsidR="00BF50E0" w:rsidRDefault="00C706E1" w:rsidP="00BF50E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19411624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BF50E0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5D1392" w:rsidTr="009E51A8">
        <w:trPr>
          <w:trHeight w:val="503"/>
        </w:trPr>
        <w:tc>
          <w:tcPr>
            <w:tcW w:w="33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1392" w:rsidRDefault="00C706E1" w:rsidP="00420F00">
            <w:pPr>
              <w:pStyle w:val="ListParagraph"/>
              <w:numPr>
                <w:ilvl w:val="0"/>
                <w:numId w:val="10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uture of the task forc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1392" w:rsidRDefault="00C706E1" w:rsidP="00BF50E0">
            <w:r>
              <w:t>David and Tom</w:t>
            </w:r>
            <w:bookmarkStart w:id="0" w:name="_GoBack"/>
            <w:bookmarkEnd w:id="0"/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1392" w:rsidRDefault="00C706E1" w:rsidP="00BF50E0">
            <w:r>
              <w:t>20 minutes</w:t>
            </w:r>
          </w:p>
        </w:tc>
        <w:tc>
          <w:tcPr>
            <w:tcW w:w="60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1392" w:rsidRDefault="00C706E1" w:rsidP="00BF50E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cident Management Committee</w:t>
            </w:r>
          </w:p>
        </w:tc>
        <w:tc>
          <w:tcPr>
            <w:tcW w:w="16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1392" w:rsidRPr="003F7E67" w:rsidRDefault="00C706E1" w:rsidP="005D1392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64292625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5D1392" w:rsidRPr="003F7E67">
              <w:rPr>
                <w:sz w:val="18"/>
                <w:szCs w:val="18"/>
              </w:rPr>
              <w:t xml:space="preserve"> Discussion</w:t>
            </w:r>
          </w:p>
          <w:p w:rsidR="005D1392" w:rsidRPr="003F7E67" w:rsidRDefault="00C706E1" w:rsidP="005D1392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462146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1392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5D1392" w:rsidRPr="003F7E67">
              <w:rPr>
                <w:sz w:val="18"/>
                <w:szCs w:val="18"/>
              </w:rPr>
              <w:t xml:space="preserve"> Decision</w:t>
            </w:r>
          </w:p>
          <w:p w:rsidR="005D1392" w:rsidRPr="003F7E67" w:rsidRDefault="00C706E1" w:rsidP="005D1392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567033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1392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5D1392" w:rsidRPr="003F7E67">
              <w:rPr>
                <w:sz w:val="18"/>
                <w:szCs w:val="18"/>
              </w:rPr>
              <w:t xml:space="preserve"> Advocacy</w:t>
            </w:r>
          </w:p>
          <w:p w:rsidR="005D1392" w:rsidRDefault="00C706E1" w:rsidP="005D1392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65044826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5D1392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BF50E0" w:rsidRPr="00473EE3" w:rsidTr="009E51A8">
        <w:trPr>
          <w:trHeight w:val="70"/>
        </w:trPr>
        <w:tc>
          <w:tcPr>
            <w:tcW w:w="3325" w:type="dxa"/>
            <w:gridSpan w:val="2"/>
            <w:tcBorders>
              <w:top w:val="single" w:sz="4" w:space="0" w:color="auto"/>
            </w:tcBorders>
            <w:shd w:val="clear" w:color="auto" w:fill="365F91" w:themeFill="accent1" w:themeFillShade="BF"/>
            <w:vAlign w:val="center"/>
          </w:tcPr>
          <w:p w:rsidR="00BF50E0" w:rsidRPr="00473EE3" w:rsidRDefault="00BF50E0" w:rsidP="00BF50E0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Next</w:t>
            </w:r>
            <w:r w:rsidRPr="00473EE3">
              <w:rPr>
                <w:b/>
                <w:color w:val="FFFFFF" w:themeColor="background1"/>
                <w:sz w:val="28"/>
                <w:szCs w:val="28"/>
              </w:rPr>
              <w:t xml:space="preserve"> Meeting Date</w:t>
            </w:r>
            <w:r>
              <w:rPr>
                <w:b/>
                <w:color w:val="FFFFFF" w:themeColor="background1"/>
                <w:sz w:val="28"/>
                <w:szCs w:val="28"/>
              </w:rPr>
              <w:t>s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shd w:val="clear" w:color="auto" w:fill="365F91" w:themeFill="accent1" w:themeFillShade="BF"/>
            <w:vAlign w:val="center"/>
          </w:tcPr>
          <w:p w:rsidR="00BF50E0" w:rsidRPr="00473EE3" w:rsidRDefault="00BF50E0" w:rsidP="00BF50E0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Start Time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shd w:val="clear" w:color="auto" w:fill="365F91" w:themeFill="accent1" w:themeFillShade="BF"/>
            <w:vAlign w:val="center"/>
          </w:tcPr>
          <w:p w:rsidR="00BF50E0" w:rsidRPr="00473EE3" w:rsidRDefault="00BF50E0" w:rsidP="00BF50E0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End time</w:t>
            </w:r>
          </w:p>
        </w:tc>
        <w:tc>
          <w:tcPr>
            <w:tcW w:w="7657" w:type="dxa"/>
            <w:gridSpan w:val="5"/>
            <w:tcBorders>
              <w:top w:val="single" w:sz="4" w:space="0" w:color="auto"/>
            </w:tcBorders>
            <w:shd w:val="clear" w:color="auto" w:fill="365F91" w:themeFill="accent1" w:themeFillShade="BF"/>
            <w:vAlign w:val="center"/>
          </w:tcPr>
          <w:p w:rsidR="00BF50E0" w:rsidRPr="00473EE3" w:rsidRDefault="00BF50E0" w:rsidP="00BF50E0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Location</w:t>
            </w:r>
          </w:p>
        </w:tc>
      </w:tr>
      <w:tr w:rsidR="00BE052D" w:rsidTr="009E51A8">
        <w:trPr>
          <w:trHeight w:val="70"/>
        </w:trPr>
        <w:tc>
          <w:tcPr>
            <w:tcW w:w="3325" w:type="dxa"/>
            <w:gridSpan w:val="2"/>
            <w:vAlign w:val="center"/>
          </w:tcPr>
          <w:p w:rsidR="00BE052D" w:rsidRDefault="005A4F34" w:rsidP="00BF50E0">
            <w:pPr>
              <w:jc w:val="center"/>
              <w:rPr>
                <w:b/>
              </w:rPr>
            </w:pPr>
            <w:r>
              <w:rPr>
                <w:b/>
              </w:rPr>
              <w:t>Thursday, April 21</w:t>
            </w:r>
          </w:p>
        </w:tc>
        <w:tc>
          <w:tcPr>
            <w:tcW w:w="1710" w:type="dxa"/>
            <w:vAlign w:val="center"/>
          </w:tcPr>
          <w:p w:rsidR="00BE052D" w:rsidRDefault="005A4F34" w:rsidP="00BF50E0">
            <w:pPr>
              <w:jc w:val="center"/>
            </w:pPr>
            <w:r>
              <w:t>3:00 p.m.</w:t>
            </w:r>
          </w:p>
        </w:tc>
        <w:tc>
          <w:tcPr>
            <w:tcW w:w="1710" w:type="dxa"/>
            <w:vAlign w:val="center"/>
          </w:tcPr>
          <w:p w:rsidR="00BE052D" w:rsidRDefault="005A4F34" w:rsidP="00BF50E0">
            <w:pPr>
              <w:jc w:val="center"/>
            </w:pPr>
            <w:r>
              <w:t>3:50 p.m.</w:t>
            </w:r>
          </w:p>
        </w:tc>
        <w:tc>
          <w:tcPr>
            <w:tcW w:w="7657" w:type="dxa"/>
            <w:gridSpan w:val="5"/>
          </w:tcPr>
          <w:p w:rsidR="00BE052D" w:rsidRDefault="005A4F34" w:rsidP="00BF50E0">
            <w:pPr>
              <w:jc w:val="center"/>
            </w:pPr>
            <w:r>
              <w:t>Zoom</w:t>
            </w:r>
          </w:p>
        </w:tc>
      </w:tr>
      <w:tr w:rsidR="005A4F34" w:rsidTr="009E51A8">
        <w:trPr>
          <w:trHeight w:val="70"/>
        </w:trPr>
        <w:tc>
          <w:tcPr>
            <w:tcW w:w="3325" w:type="dxa"/>
            <w:gridSpan w:val="2"/>
            <w:vAlign w:val="center"/>
          </w:tcPr>
          <w:p w:rsidR="005A4F34" w:rsidRDefault="005A4F34" w:rsidP="00BF50E0">
            <w:pPr>
              <w:jc w:val="center"/>
              <w:rPr>
                <w:b/>
              </w:rPr>
            </w:pPr>
            <w:r>
              <w:rPr>
                <w:b/>
              </w:rPr>
              <w:t>Thursday, April 28</w:t>
            </w:r>
          </w:p>
        </w:tc>
        <w:tc>
          <w:tcPr>
            <w:tcW w:w="1710" w:type="dxa"/>
            <w:vAlign w:val="center"/>
          </w:tcPr>
          <w:p w:rsidR="005A4F34" w:rsidRDefault="005A4F34" w:rsidP="00BF50E0">
            <w:pPr>
              <w:jc w:val="center"/>
            </w:pPr>
            <w:r>
              <w:t>10:00 a.m.</w:t>
            </w:r>
          </w:p>
        </w:tc>
        <w:tc>
          <w:tcPr>
            <w:tcW w:w="1710" w:type="dxa"/>
            <w:vAlign w:val="center"/>
          </w:tcPr>
          <w:p w:rsidR="005A4F34" w:rsidRDefault="005A4F34" w:rsidP="00BF50E0">
            <w:pPr>
              <w:jc w:val="center"/>
            </w:pPr>
            <w:r>
              <w:t>10:50 a.m.</w:t>
            </w:r>
          </w:p>
        </w:tc>
        <w:tc>
          <w:tcPr>
            <w:tcW w:w="7657" w:type="dxa"/>
            <w:gridSpan w:val="5"/>
          </w:tcPr>
          <w:p w:rsidR="005A4F34" w:rsidRDefault="005A4F34" w:rsidP="00BF50E0">
            <w:pPr>
              <w:jc w:val="center"/>
            </w:pPr>
            <w:r>
              <w:t>Zoom</w:t>
            </w:r>
          </w:p>
        </w:tc>
      </w:tr>
    </w:tbl>
    <w:p w:rsidR="00BB700E" w:rsidRDefault="00BB700E">
      <w:r>
        <w:br w:type="page"/>
      </w:r>
    </w:p>
    <w:tbl>
      <w:tblPr>
        <w:tblStyle w:val="TableGrid"/>
        <w:tblW w:w="14394" w:type="dxa"/>
        <w:tblLayout w:type="fixed"/>
        <w:tblLook w:val="04A0" w:firstRow="1" w:lastRow="0" w:firstColumn="1" w:lastColumn="0" w:noHBand="0" w:noVBand="1"/>
      </w:tblPr>
      <w:tblGrid>
        <w:gridCol w:w="3145"/>
        <w:gridCol w:w="1800"/>
        <w:gridCol w:w="1800"/>
        <w:gridCol w:w="6030"/>
        <w:gridCol w:w="1619"/>
      </w:tblGrid>
      <w:tr w:rsidR="002A247D" w:rsidRPr="00CD32E0" w:rsidTr="00BB700E">
        <w:trPr>
          <w:trHeight w:val="70"/>
        </w:trPr>
        <w:tc>
          <w:tcPr>
            <w:tcW w:w="3145" w:type="dxa"/>
            <w:shd w:val="clear" w:color="auto" w:fill="365F91" w:themeFill="accent1" w:themeFillShade="BF"/>
            <w:vAlign w:val="center"/>
          </w:tcPr>
          <w:p w:rsidR="002A247D" w:rsidRPr="00CD32E0" w:rsidRDefault="002A247D" w:rsidP="002A247D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lastRenderedPageBreak/>
              <w:t>F</w:t>
            </w:r>
            <w:r w:rsidRPr="00CD32E0">
              <w:rPr>
                <w:b/>
                <w:color w:val="FFFFFF" w:themeColor="background1"/>
                <w:sz w:val="28"/>
                <w:szCs w:val="28"/>
              </w:rPr>
              <w:t>uture Agenda Items</w:t>
            </w:r>
          </w:p>
        </w:tc>
        <w:tc>
          <w:tcPr>
            <w:tcW w:w="1800" w:type="dxa"/>
            <w:shd w:val="clear" w:color="auto" w:fill="365F91" w:themeFill="accent1" w:themeFillShade="BF"/>
            <w:vAlign w:val="center"/>
          </w:tcPr>
          <w:p w:rsidR="002A247D" w:rsidRPr="00CD32E0" w:rsidRDefault="002A247D" w:rsidP="002A247D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Facilitator</w:t>
            </w:r>
          </w:p>
        </w:tc>
        <w:tc>
          <w:tcPr>
            <w:tcW w:w="1800" w:type="dxa"/>
            <w:shd w:val="clear" w:color="auto" w:fill="365F91" w:themeFill="accent1" w:themeFillShade="BF"/>
            <w:vAlign w:val="center"/>
          </w:tcPr>
          <w:p w:rsidR="002A247D" w:rsidRPr="00CD32E0" w:rsidRDefault="002A247D" w:rsidP="002A247D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Time</w:t>
            </w:r>
          </w:p>
        </w:tc>
        <w:tc>
          <w:tcPr>
            <w:tcW w:w="6030" w:type="dxa"/>
            <w:shd w:val="clear" w:color="auto" w:fill="365F91" w:themeFill="accent1" w:themeFillShade="BF"/>
            <w:vAlign w:val="center"/>
          </w:tcPr>
          <w:p w:rsidR="002A247D" w:rsidRPr="00CD32E0" w:rsidRDefault="002A247D" w:rsidP="002A247D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Key Points / Notes</w:t>
            </w:r>
          </w:p>
        </w:tc>
        <w:tc>
          <w:tcPr>
            <w:tcW w:w="1619" w:type="dxa"/>
            <w:shd w:val="clear" w:color="auto" w:fill="365F91" w:themeFill="accent1" w:themeFillShade="BF"/>
            <w:vAlign w:val="center"/>
          </w:tcPr>
          <w:p w:rsidR="002A247D" w:rsidRPr="00CD32E0" w:rsidRDefault="002A247D" w:rsidP="002A247D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Category</w:t>
            </w:r>
          </w:p>
        </w:tc>
      </w:tr>
      <w:tr w:rsidR="00BB700E" w:rsidTr="00BB700E">
        <w:trPr>
          <w:trHeight w:val="64"/>
        </w:trPr>
        <w:tc>
          <w:tcPr>
            <w:tcW w:w="3145" w:type="dxa"/>
          </w:tcPr>
          <w:p w:rsidR="00BB700E" w:rsidRDefault="00BB700E" w:rsidP="00BB700E">
            <w:pPr>
              <w:spacing w:before="40" w:after="40"/>
            </w:pPr>
            <w:r>
              <w:t>What is our final goal?</w:t>
            </w:r>
            <w:r w:rsidR="00AC1D33">
              <w:t xml:space="preserve"> When does this task force cease to be?</w:t>
            </w:r>
          </w:p>
        </w:tc>
        <w:tc>
          <w:tcPr>
            <w:tcW w:w="1800" w:type="dxa"/>
          </w:tcPr>
          <w:p w:rsidR="00BB700E" w:rsidRDefault="00BB700E" w:rsidP="00BB700E">
            <w:pPr>
              <w:spacing w:before="40" w:after="40"/>
            </w:pPr>
          </w:p>
        </w:tc>
        <w:tc>
          <w:tcPr>
            <w:tcW w:w="1800" w:type="dxa"/>
          </w:tcPr>
          <w:p w:rsidR="00BB700E" w:rsidRDefault="00BB700E" w:rsidP="00BB700E">
            <w:pPr>
              <w:spacing w:before="40" w:after="40"/>
            </w:pPr>
            <w:r>
              <w:t>TBD</w:t>
            </w:r>
          </w:p>
        </w:tc>
        <w:tc>
          <w:tcPr>
            <w:tcW w:w="6030" w:type="dxa"/>
          </w:tcPr>
          <w:p w:rsidR="00BB700E" w:rsidRDefault="00BB700E" w:rsidP="00BB700E">
            <w:pPr>
              <w:spacing w:before="40" w:after="40"/>
            </w:pPr>
          </w:p>
        </w:tc>
        <w:tc>
          <w:tcPr>
            <w:tcW w:w="1619" w:type="dxa"/>
          </w:tcPr>
          <w:p w:rsidR="00BB700E" w:rsidRPr="003F7E67" w:rsidRDefault="00C706E1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714191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Discussion</w:t>
            </w:r>
          </w:p>
          <w:p w:rsidR="00BB700E" w:rsidRPr="003F7E67" w:rsidRDefault="00C706E1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39635603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Decision</w:t>
            </w:r>
          </w:p>
          <w:p w:rsidR="00BB700E" w:rsidRPr="003F7E67" w:rsidRDefault="00C706E1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462190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Advocacy</w:t>
            </w:r>
          </w:p>
          <w:p w:rsidR="00BB700E" w:rsidRDefault="00C706E1" w:rsidP="00BB700E">
            <w:sdt>
              <w:sdtPr>
                <w:rPr>
                  <w:sz w:val="18"/>
                  <w:szCs w:val="18"/>
                </w:rPr>
                <w:id w:val="-1591380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BB700E" w:rsidTr="00BB700E">
        <w:trPr>
          <w:trHeight w:val="70"/>
        </w:trPr>
        <w:tc>
          <w:tcPr>
            <w:tcW w:w="3145" w:type="dxa"/>
          </w:tcPr>
          <w:p w:rsidR="00BB700E" w:rsidRDefault="00BB700E" w:rsidP="00BB700E">
            <w:pPr>
              <w:spacing w:before="40" w:after="40"/>
            </w:pPr>
            <w:r>
              <w:t>What to do with the existing return to campus plan?</w:t>
            </w:r>
          </w:p>
        </w:tc>
        <w:tc>
          <w:tcPr>
            <w:tcW w:w="1800" w:type="dxa"/>
          </w:tcPr>
          <w:p w:rsidR="00BB700E" w:rsidRDefault="00BB700E" w:rsidP="00BB700E">
            <w:pPr>
              <w:spacing w:before="40" w:after="40"/>
            </w:pPr>
          </w:p>
        </w:tc>
        <w:tc>
          <w:tcPr>
            <w:tcW w:w="1800" w:type="dxa"/>
          </w:tcPr>
          <w:p w:rsidR="00BB700E" w:rsidRDefault="00BB700E" w:rsidP="00BB700E">
            <w:pPr>
              <w:spacing w:before="40" w:after="40"/>
            </w:pPr>
            <w:r>
              <w:t>TBD</w:t>
            </w:r>
          </w:p>
        </w:tc>
        <w:tc>
          <w:tcPr>
            <w:tcW w:w="6030" w:type="dxa"/>
          </w:tcPr>
          <w:p w:rsidR="00BB700E" w:rsidRDefault="00BB700E" w:rsidP="00BB700E">
            <w:pPr>
              <w:spacing w:before="40" w:after="40"/>
            </w:pPr>
          </w:p>
        </w:tc>
        <w:tc>
          <w:tcPr>
            <w:tcW w:w="1619" w:type="dxa"/>
          </w:tcPr>
          <w:p w:rsidR="00BB700E" w:rsidRPr="003F7E67" w:rsidRDefault="00C706E1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82184806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Discussion</w:t>
            </w:r>
          </w:p>
          <w:p w:rsidR="00BB700E" w:rsidRPr="003F7E67" w:rsidRDefault="00C706E1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98405457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Decision</w:t>
            </w:r>
          </w:p>
          <w:p w:rsidR="00BB700E" w:rsidRPr="003F7E67" w:rsidRDefault="00C706E1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675072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Advocacy</w:t>
            </w:r>
          </w:p>
          <w:p w:rsidR="00BB700E" w:rsidRDefault="00C706E1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337418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BB700E" w:rsidTr="00BB700E">
        <w:trPr>
          <w:trHeight w:val="70"/>
        </w:trPr>
        <w:tc>
          <w:tcPr>
            <w:tcW w:w="3145" w:type="dxa"/>
          </w:tcPr>
          <w:p w:rsidR="00BB700E" w:rsidRPr="001077CC" w:rsidRDefault="00BB700E" w:rsidP="00BB700E">
            <w:pPr>
              <w:spacing w:before="40" w:after="40"/>
              <w:rPr>
                <w:b/>
                <w:sz w:val="24"/>
                <w:szCs w:val="24"/>
              </w:rPr>
            </w:pPr>
            <w:r w:rsidRPr="001077CC">
              <w:t>X by Y conversation</w:t>
            </w:r>
            <w:r>
              <w:t xml:space="preserve"> (contingency planning)</w:t>
            </w:r>
          </w:p>
        </w:tc>
        <w:tc>
          <w:tcPr>
            <w:tcW w:w="1800" w:type="dxa"/>
          </w:tcPr>
          <w:p w:rsidR="00BB700E" w:rsidRDefault="00BB700E" w:rsidP="00BB700E">
            <w:pPr>
              <w:spacing w:before="40" w:after="40"/>
            </w:pPr>
          </w:p>
        </w:tc>
        <w:tc>
          <w:tcPr>
            <w:tcW w:w="1800" w:type="dxa"/>
          </w:tcPr>
          <w:p w:rsidR="00BB700E" w:rsidRDefault="00BB700E" w:rsidP="00BB700E">
            <w:pPr>
              <w:spacing w:before="40" w:after="40"/>
            </w:pPr>
            <w:r>
              <w:t>TBD</w:t>
            </w:r>
          </w:p>
        </w:tc>
        <w:tc>
          <w:tcPr>
            <w:tcW w:w="6030" w:type="dxa"/>
          </w:tcPr>
          <w:p w:rsidR="00BB700E" w:rsidRDefault="00BB700E" w:rsidP="00BB700E">
            <w:pPr>
              <w:spacing w:before="40" w:after="40"/>
            </w:pPr>
          </w:p>
        </w:tc>
        <w:tc>
          <w:tcPr>
            <w:tcW w:w="1619" w:type="dxa"/>
          </w:tcPr>
          <w:p w:rsidR="00BB700E" w:rsidRPr="003F7E67" w:rsidRDefault="00C706E1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67090036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Discussion</w:t>
            </w:r>
          </w:p>
          <w:p w:rsidR="00BB700E" w:rsidRPr="003F7E67" w:rsidRDefault="00C706E1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386490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Decision</w:t>
            </w:r>
          </w:p>
          <w:p w:rsidR="00BB700E" w:rsidRPr="003F7E67" w:rsidRDefault="00C706E1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739400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Advocacy</w:t>
            </w:r>
          </w:p>
          <w:p w:rsidR="00BB700E" w:rsidRDefault="00C706E1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112825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Information</w:t>
            </w:r>
          </w:p>
        </w:tc>
      </w:tr>
    </w:tbl>
    <w:p w:rsidR="009C52A4" w:rsidRDefault="009C52A4" w:rsidP="00967DC8">
      <w:pPr>
        <w:rPr>
          <w:rFonts w:ascii="Arial" w:eastAsia="Times New Roman" w:hAnsi="Arial" w:cs="Arial"/>
          <w:b/>
        </w:rPr>
      </w:pPr>
    </w:p>
    <w:sectPr w:rsidR="009C52A4" w:rsidSect="00142115">
      <w:pgSz w:w="15840" w:h="12240" w:orient="landscape"/>
      <w:pgMar w:top="432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57823" w:rsidRDefault="00C57823" w:rsidP="00B3679E">
      <w:r>
        <w:separator/>
      </w:r>
    </w:p>
  </w:endnote>
  <w:endnote w:type="continuationSeparator" w:id="0">
    <w:p w:rsidR="00C57823" w:rsidRDefault="00C57823" w:rsidP="00B367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57823" w:rsidRDefault="00C57823" w:rsidP="00B3679E">
      <w:r>
        <w:separator/>
      </w:r>
    </w:p>
  </w:footnote>
  <w:footnote w:type="continuationSeparator" w:id="0">
    <w:p w:rsidR="00C57823" w:rsidRDefault="00C57823" w:rsidP="00B367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B76F96"/>
    <w:multiLevelType w:val="hybridMultilevel"/>
    <w:tmpl w:val="2E5A7FB2"/>
    <w:lvl w:ilvl="0" w:tplc="6396DFFA">
      <w:start w:val="1"/>
      <w:numFmt w:val="decimal"/>
      <w:lvlText w:val="%1."/>
      <w:lvlJc w:val="left"/>
      <w:pPr>
        <w:ind w:left="360" w:hanging="360"/>
      </w:pPr>
      <w:rPr>
        <w:b/>
        <w:i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6EF0286"/>
    <w:multiLevelType w:val="hybridMultilevel"/>
    <w:tmpl w:val="09787B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1DE4592"/>
    <w:multiLevelType w:val="multilevel"/>
    <w:tmpl w:val="43F23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6AD3FD6"/>
    <w:multiLevelType w:val="hybridMultilevel"/>
    <w:tmpl w:val="9012A0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EA00E32"/>
    <w:multiLevelType w:val="multilevel"/>
    <w:tmpl w:val="A8C4F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1AF69FA"/>
    <w:multiLevelType w:val="hybridMultilevel"/>
    <w:tmpl w:val="C802AB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4603C9B"/>
    <w:multiLevelType w:val="hybridMultilevel"/>
    <w:tmpl w:val="29E6AFC2"/>
    <w:lvl w:ilvl="0" w:tplc="22E06E7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A82D41"/>
    <w:multiLevelType w:val="hybridMultilevel"/>
    <w:tmpl w:val="365CD3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2465EA2"/>
    <w:multiLevelType w:val="multilevel"/>
    <w:tmpl w:val="7DF23F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4BC4B11"/>
    <w:multiLevelType w:val="multilevel"/>
    <w:tmpl w:val="2AF8B3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50C3D8A"/>
    <w:multiLevelType w:val="hybridMultilevel"/>
    <w:tmpl w:val="4F722D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9B62948"/>
    <w:multiLevelType w:val="hybridMultilevel"/>
    <w:tmpl w:val="A40C078E"/>
    <w:lvl w:ilvl="0" w:tplc="0660E50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C73711"/>
    <w:multiLevelType w:val="hybridMultilevel"/>
    <w:tmpl w:val="8D22E9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C0D4C37"/>
    <w:multiLevelType w:val="hybridMultilevel"/>
    <w:tmpl w:val="2834C7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8"/>
  </w:num>
  <w:num w:numId="4">
    <w:abstractNumId w:val="9"/>
  </w:num>
  <w:num w:numId="5">
    <w:abstractNumId w:val="2"/>
  </w:num>
  <w:num w:numId="6">
    <w:abstractNumId w:val="3"/>
  </w:num>
  <w:num w:numId="7">
    <w:abstractNumId w:val="5"/>
  </w:num>
  <w:num w:numId="8">
    <w:abstractNumId w:val="10"/>
  </w:num>
  <w:num w:numId="9">
    <w:abstractNumId w:val="1"/>
  </w:num>
  <w:num w:numId="10">
    <w:abstractNumId w:val="7"/>
  </w:num>
  <w:num w:numId="11">
    <w:abstractNumId w:val="11"/>
  </w:num>
  <w:num w:numId="12">
    <w:abstractNumId w:val="6"/>
  </w:num>
  <w:num w:numId="13">
    <w:abstractNumId w:val="12"/>
  </w:num>
  <w:num w:numId="14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wsDQ2NzQ2NTUwNjRV0lEKTi0uzszPAykwrAUAAK1zWSwAAAA="/>
  </w:docVars>
  <w:rsids>
    <w:rsidRoot w:val="008B4580"/>
    <w:rsid w:val="00004270"/>
    <w:rsid w:val="000057BB"/>
    <w:rsid w:val="00006B83"/>
    <w:rsid w:val="00012791"/>
    <w:rsid w:val="00014D8F"/>
    <w:rsid w:val="000155FE"/>
    <w:rsid w:val="000168FA"/>
    <w:rsid w:val="00017068"/>
    <w:rsid w:val="0002033E"/>
    <w:rsid w:val="0002154C"/>
    <w:rsid w:val="00022D31"/>
    <w:rsid w:val="00022EEF"/>
    <w:rsid w:val="0002612D"/>
    <w:rsid w:val="00027C8E"/>
    <w:rsid w:val="0003148E"/>
    <w:rsid w:val="00037E21"/>
    <w:rsid w:val="00041152"/>
    <w:rsid w:val="00053A48"/>
    <w:rsid w:val="000600AD"/>
    <w:rsid w:val="000618B4"/>
    <w:rsid w:val="000643CF"/>
    <w:rsid w:val="00064BD1"/>
    <w:rsid w:val="00065846"/>
    <w:rsid w:val="0006684A"/>
    <w:rsid w:val="00067077"/>
    <w:rsid w:val="00067C3A"/>
    <w:rsid w:val="0007288F"/>
    <w:rsid w:val="000728B8"/>
    <w:rsid w:val="00074CFC"/>
    <w:rsid w:val="00080756"/>
    <w:rsid w:val="00080915"/>
    <w:rsid w:val="00081576"/>
    <w:rsid w:val="0008341E"/>
    <w:rsid w:val="000877AE"/>
    <w:rsid w:val="0009088B"/>
    <w:rsid w:val="000924B3"/>
    <w:rsid w:val="00092599"/>
    <w:rsid w:val="000941BB"/>
    <w:rsid w:val="00094640"/>
    <w:rsid w:val="00094648"/>
    <w:rsid w:val="0009697D"/>
    <w:rsid w:val="00096AA7"/>
    <w:rsid w:val="00097051"/>
    <w:rsid w:val="000A11BC"/>
    <w:rsid w:val="000A1A25"/>
    <w:rsid w:val="000A22AF"/>
    <w:rsid w:val="000A30BB"/>
    <w:rsid w:val="000A54E1"/>
    <w:rsid w:val="000A7C46"/>
    <w:rsid w:val="000B0C14"/>
    <w:rsid w:val="000B6969"/>
    <w:rsid w:val="000B6CF4"/>
    <w:rsid w:val="000B6FA5"/>
    <w:rsid w:val="000B783A"/>
    <w:rsid w:val="000C17A9"/>
    <w:rsid w:val="000C24B2"/>
    <w:rsid w:val="000C3AB0"/>
    <w:rsid w:val="000C6836"/>
    <w:rsid w:val="000C7957"/>
    <w:rsid w:val="000D18D8"/>
    <w:rsid w:val="000D3219"/>
    <w:rsid w:val="000D5325"/>
    <w:rsid w:val="000D6D9D"/>
    <w:rsid w:val="000D7015"/>
    <w:rsid w:val="000E07D5"/>
    <w:rsid w:val="000E13E5"/>
    <w:rsid w:val="000E1CC1"/>
    <w:rsid w:val="000E266B"/>
    <w:rsid w:val="000E2C4E"/>
    <w:rsid w:val="000E7771"/>
    <w:rsid w:val="000F029B"/>
    <w:rsid w:val="000F1FC8"/>
    <w:rsid w:val="000F5500"/>
    <w:rsid w:val="00101BC4"/>
    <w:rsid w:val="0010270C"/>
    <w:rsid w:val="001077CC"/>
    <w:rsid w:val="0011035F"/>
    <w:rsid w:val="001117A5"/>
    <w:rsid w:val="0011247A"/>
    <w:rsid w:val="00113226"/>
    <w:rsid w:val="00115D1B"/>
    <w:rsid w:val="00122CB5"/>
    <w:rsid w:val="00123507"/>
    <w:rsid w:val="0012451F"/>
    <w:rsid w:val="00125493"/>
    <w:rsid w:val="001261D3"/>
    <w:rsid w:val="00133258"/>
    <w:rsid w:val="00133DFF"/>
    <w:rsid w:val="00133F9A"/>
    <w:rsid w:val="0013476F"/>
    <w:rsid w:val="00137172"/>
    <w:rsid w:val="00137A97"/>
    <w:rsid w:val="001404F2"/>
    <w:rsid w:val="00142115"/>
    <w:rsid w:val="00145FBC"/>
    <w:rsid w:val="001508C2"/>
    <w:rsid w:val="00150C20"/>
    <w:rsid w:val="0015277C"/>
    <w:rsid w:val="001542E1"/>
    <w:rsid w:val="00155364"/>
    <w:rsid w:val="00157458"/>
    <w:rsid w:val="00157EEE"/>
    <w:rsid w:val="00161EF8"/>
    <w:rsid w:val="00162996"/>
    <w:rsid w:val="001634F3"/>
    <w:rsid w:val="00164C80"/>
    <w:rsid w:val="00165C3F"/>
    <w:rsid w:val="00166E18"/>
    <w:rsid w:val="0017093F"/>
    <w:rsid w:val="001719AD"/>
    <w:rsid w:val="00171DCA"/>
    <w:rsid w:val="00172F59"/>
    <w:rsid w:val="0017579D"/>
    <w:rsid w:val="00177A46"/>
    <w:rsid w:val="00180843"/>
    <w:rsid w:val="001816F1"/>
    <w:rsid w:val="0018494D"/>
    <w:rsid w:val="0018793C"/>
    <w:rsid w:val="00187BF9"/>
    <w:rsid w:val="00192BB5"/>
    <w:rsid w:val="00193985"/>
    <w:rsid w:val="00197446"/>
    <w:rsid w:val="001977DC"/>
    <w:rsid w:val="00197F34"/>
    <w:rsid w:val="001A1F8D"/>
    <w:rsid w:val="001A25F0"/>
    <w:rsid w:val="001A29D5"/>
    <w:rsid w:val="001A3F04"/>
    <w:rsid w:val="001A4BF3"/>
    <w:rsid w:val="001B1836"/>
    <w:rsid w:val="001B5FF6"/>
    <w:rsid w:val="001B76E4"/>
    <w:rsid w:val="001C01F1"/>
    <w:rsid w:val="001C1E6C"/>
    <w:rsid w:val="001C519E"/>
    <w:rsid w:val="001C5370"/>
    <w:rsid w:val="001C6EE3"/>
    <w:rsid w:val="001C7D57"/>
    <w:rsid w:val="001D1363"/>
    <w:rsid w:val="001D378B"/>
    <w:rsid w:val="001D4283"/>
    <w:rsid w:val="001E056A"/>
    <w:rsid w:val="001E07D3"/>
    <w:rsid w:val="001E141E"/>
    <w:rsid w:val="001E2EB6"/>
    <w:rsid w:val="001E6951"/>
    <w:rsid w:val="001F106A"/>
    <w:rsid w:val="001F4929"/>
    <w:rsid w:val="001F7994"/>
    <w:rsid w:val="00203720"/>
    <w:rsid w:val="00203F4E"/>
    <w:rsid w:val="002047AC"/>
    <w:rsid w:val="00204933"/>
    <w:rsid w:val="00210AF9"/>
    <w:rsid w:val="00210EBC"/>
    <w:rsid w:val="0021248B"/>
    <w:rsid w:val="002129D9"/>
    <w:rsid w:val="00213ADA"/>
    <w:rsid w:val="0021542F"/>
    <w:rsid w:val="002166C9"/>
    <w:rsid w:val="00223042"/>
    <w:rsid w:val="00223DD9"/>
    <w:rsid w:val="002252A5"/>
    <w:rsid w:val="00232EF9"/>
    <w:rsid w:val="00233752"/>
    <w:rsid w:val="00233FD5"/>
    <w:rsid w:val="002345E2"/>
    <w:rsid w:val="002346C6"/>
    <w:rsid w:val="002372C3"/>
    <w:rsid w:val="002457B2"/>
    <w:rsid w:val="002463BE"/>
    <w:rsid w:val="00247235"/>
    <w:rsid w:val="00247C7D"/>
    <w:rsid w:val="00247CD3"/>
    <w:rsid w:val="00252591"/>
    <w:rsid w:val="00255EBA"/>
    <w:rsid w:val="002619E8"/>
    <w:rsid w:val="002629EA"/>
    <w:rsid w:val="002663A4"/>
    <w:rsid w:val="00272172"/>
    <w:rsid w:val="00272C3D"/>
    <w:rsid w:val="00273500"/>
    <w:rsid w:val="00274994"/>
    <w:rsid w:val="0027595F"/>
    <w:rsid w:val="00283760"/>
    <w:rsid w:val="00286711"/>
    <w:rsid w:val="00286C62"/>
    <w:rsid w:val="00286CCE"/>
    <w:rsid w:val="002872E4"/>
    <w:rsid w:val="00290F9B"/>
    <w:rsid w:val="00291C94"/>
    <w:rsid w:val="00294229"/>
    <w:rsid w:val="002A0B39"/>
    <w:rsid w:val="002A247D"/>
    <w:rsid w:val="002A3420"/>
    <w:rsid w:val="002A354C"/>
    <w:rsid w:val="002A65AB"/>
    <w:rsid w:val="002A6F5C"/>
    <w:rsid w:val="002B12C0"/>
    <w:rsid w:val="002B184A"/>
    <w:rsid w:val="002B3536"/>
    <w:rsid w:val="002B4F82"/>
    <w:rsid w:val="002B572D"/>
    <w:rsid w:val="002C04A7"/>
    <w:rsid w:val="002C1410"/>
    <w:rsid w:val="002C226A"/>
    <w:rsid w:val="002C31E4"/>
    <w:rsid w:val="002C5B22"/>
    <w:rsid w:val="002C6286"/>
    <w:rsid w:val="002D03F9"/>
    <w:rsid w:val="002D1A47"/>
    <w:rsid w:val="002D4297"/>
    <w:rsid w:val="002D5126"/>
    <w:rsid w:val="002D56B3"/>
    <w:rsid w:val="002D5C58"/>
    <w:rsid w:val="002E20DF"/>
    <w:rsid w:val="002E2579"/>
    <w:rsid w:val="002E5477"/>
    <w:rsid w:val="002E6690"/>
    <w:rsid w:val="002E7782"/>
    <w:rsid w:val="002E7D2A"/>
    <w:rsid w:val="002F3BF8"/>
    <w:rsid w:val="002F3DEA"/>
    <w:rsid w:val="00300F7D"/>
    <w:rsid w:val="003011C4"/>
    <w:rsid w:val="00305246"/>
    <w:rsid w:val="0030545F"/>
    <w:rsid w:val="00306AF1"/>
    <w:rsid w:val="0030769D"/>
    <w:rsid w:val="00310D6A"/>
    <w:rsid w:val="003116D1"/>
    <w:rsid w:val="00313528"/>
    <w:rsid w:val="003148D8"/>
    <w:rsid w:val="00314A10"/>
    <w:rsid w:val="0031511A"/>
    <w:rsid w:val="00316D63"/>
    <w:rsid w:val="00321787"/>
    <w:rsid w:val="003248D4"/>
    <w:rsid w:val="00324A56"/>
    <w:rsid w:val="00326BF8"/>
    <w:rsid w:val="00330F8F"/>
    <w:rsid w:val="00331A54"/>
    <w:rsid w:val="00331BCC"/>
    <w:rsid w:val="003357D0"/>
    <w:rsid w:val="00336411"/>
    <w:rsid w:val="00336538"/>
    <w:rsid w:val="00353DF9"/>
    <w:rsid w:val="00355F7D"/>
    <w:rsid w:val="00356A31"/>
    <w:rsid w:val="00357684"/>
    <w:rsid w:val="00361C42"/>
    <w:rsid w:val="00363D3B"/>
    <w:rsid w:val="003643AF"/>
    <w:rsid w:val="00366554"/>
    <w:rsid w:val="00366B2F"/>
    <w:rsid w:val="00372F75"/>
    <w:rsid w:val="003753BE"/>
    <w:rsid w:val="00376AD4"/>
    <w:rsid w:val="00376F36"/>
    <w:rsid w:val="00377022"/>
    <w:rsid w:val="00377D5C"/>
    <w:rsid w:val="00380A19"/>
    <w:rsid w:val="00384644"/>
    <w:rsid w:val="00387035"/>
    <w:rsid w:val="003905AE"/>
    <w:rsid w:val="00393A1C"/>
    <w:rsid w:val="00393CD9"/>
    <w:rsid w:val="003A2FBF"/>
    <w:rsid w:val="003A4FE3"/>
    <w:rsid w:val="003A6896"/>
    <w:rsid w:val="003A707F"/>
    <w:rsid w:val="003A77B8"/>
    <w:rsid w:val="003B36C6"/>
    <w:rsid w:val="003B3B1B"/>
    <w:rsid w:val="003B4961"/>
    <w:rsid w:val="003B7F83"/>
    <w:rsid w:val="003C4940"/>
    <w:rsid w:val="003C519D"/>
    <w:rsid w:val="003C5628"/>
    <w:rsid w:val="003C70A5"/>
    <w:rsid w:val="003D22DF"/>
    <w:rsid w:val="003D2CB5"/>
    <w:rsid w:val="003D3A2C"/>
    <w:rsid w:val="003D3F8B"/>
    <w:rsid w:val="003D70E6"/>
    <w:rsid w:val="003D7B10"/>
    <w:rsid w:val="003D7BCD"/>
    <w:rsid w:val="003E6AC2"/>
    <w:rsid w:val="003F791B"/>
    <w:rsid w:val="003F7E67"/>
    <w:rsid w:val="00400896"/>
    <w:rsid w:val="00400D97"/>
    <w:rsid w:val="00400E13"/>
    <w:rsid w:val="004051DF"/>
    <w:rsid w:val="004073D1"/>
    <w:rsid w:val="004077A3"/>
    <w:rsid w:val="00407A9A"/>
    <w:rsid w:val="0041084F"/>
    <w:rsid w:val="00420F00"/>
    <w:rsid w:val="00421198"/>
    <w:rsid w:val="004240E0"/>
    <w:rsid w:val="00424B17"/>
    <w:rsid w:val="004304CD"/>
    <w:rsid w:val="004363FC"/>
    <w:rsid w:val="00437303"/>
    <w:rsid w:val="004426DA"/>
    <w:rsid w:val="00442D95"/>
    <w:rsid w:val="00445345"/>
    <w:rsid w:val="00445E60"/>
    <w:rsid w:val="0044679D"/>
    <w:rsid w:val="004500E3"/>
    <w:rsid w:val="004508CF"/>
    <w:rsid w:val="0045297E"/>
    <w:rsid w:val="0045319D"/>
    <w:rsid w:val="00453CAB"/>
    <w:rsid w:val="00453E06"/>
    <w:rsid w:val="004542A1"/>
    <w:rsid w:val="00454B72"/>
    <w:rsid w:val="00456017"/>
    <w:rsid w:val="00456121"/>
    <w:rsid w:val="00460FC4"/>
    <w:rsid w:val="00461964"/>
    <w:rsid w:val="0046654C"/>
    <w:rsid w:val="00466595"/>
    <w:rsid w:val="004669A4"/>
    <w:rsid w:val="00472992"/>
    <w:rsid w:val="0047324C"/>
    <w:rsid w:val="00473EE3"/>
    <w:rsid w:val="00475A55"/>
    <w:rsid w:val="00480137"/>
    <w:rsid w:val="00482047"/>
    <w:rsid w:val="00482B72"/>
    <w:rsid w:val="00486262"/>
    <w:rsid w:val="00493D4C"/>
    <w:rsid w:val="004963AB"/>
    <w:rsid w:val="004A22A0"/>
    <w:rsid w:val="004A3D38"/>
    <w:rsid w:val="004A78D6"/>
    <w:rsid w:val="004B2082"/>
    <w:rsid w:val="004B2DC3"/>
    <w:rsid w:val="004C14F2"/>
    <w:rsid w:val="004C4DE1"/>
    <w:rsid w:val="004C7612"/>
    <w:rsid w:val="004C779E"/>
    <w:rsid w:val="004C7AE3"/>
    <w:rsid w:val="004D33A5"/>
    <w:rsid w:val="004D7DD1"/>
    <w:rsid w:val="004E0E94"/>
    <w:rsid w:val="004E17AE"/>
    <w:rsid w:val="004E1B24"/>
    <w:rsid w:val="004E1C6D"/>
    <w:rsid w:val="004E1F33"/>
    <w:rsid w:val="004E23E1"/>
    <w:rsid w:val="004E3678"/>
    <w:rsid w:val="004E4F7C"/>
    <w:rsid w:val="004E6BF6"/>
    <w:rsid w:val="004F31FE"/>
    <w:rsid w:val="004F586D"/>
    <w:rsid w:val="004F7D9C"/>
    <w:rsid w:val="00500502"/>
    <w:rsid w:val="005009A0"/>
    <w:rsid w:val="0050326F"/>
    <w:rsid w:val="0051244D"/>
    <w:rsid w:val="00513D47"/>
    <w:rsid w:val="00515294"/>
    <w:rsid w:val="00516F50"/>
    <w:rsid w:val="00520AF9"/>
    <w:rsid w:val="00521860"/>
    <w:rsid w:val="00521D7D"/>
    <w:rsid w:val="005269A7"/>
    <w:rsid w:val="00527229"/>
    <w:rsid w:val="005305D5"/>
    <w:rsid w:val="005311C3"/>
    <w:rsid w:val="005353C3"/>
    <w:rsid w:val="00535B9A"/>
    <w:rsid w:val="005376F1"/>
    <w:rsid w:val="00537B92"/>
    <w:rsid w:val="00540FDF"/>
    <w:rsid w:val="00541D31"/>
    <w:rsid w:val="00542585"/>
    <w:rsid w:val="0054563C"/>
    <w:rsid w:val="0054586D"/>
    <w:rsid w:val="00545981"/>
    <w:rsid w:val="005502AD"/>
    <w:rsid w:val="00554851"/>
    <w:rsid w:val="005550E1"/>
    <w:rsid w:val="00555136"/>
    <w:rsid w:val="00556743"/>
    <w:rsid w:val="00556D4C"/>
    <w:rsid w:val="005577F2"/>
    <w:rsid w:val="00564FD4"/>
    <w:rsid w:val="00566A6F"/>
    <w:rsid w:val="00566AAD"/>
    <w:rsid w:val="0056792E"/>
    <w:rsid w:val="005701CC"/>
    <w:rsid w:val="00571330"/>
    <w:rsid w:val="00572A0E"/>
    <w:rsid w:val="00574D41"/>
    <w:rsid w:val="005757C5"/>
    <w:rsid w:val="0057664C"/>
    <w:rsid w:val="00577BBE"/>
    <w:rsid w:val="00577F63"/>
    <w:rsid w:val="005803A2"/>
    <w:rsid w:val="00581B99"/>
    <w:rsid w:val="00585E6A"/>
    <w:rsid w:val="00586BD7"/>
    <w:rsid w:val="00590FAC"/>
    <w:rsid w:val="00593F22"/>
    <w:rsid w:val="005A00BB"/>
    <w:rsid w:val="005A0151"/>
    <w:rsid w:val="005A488F"/>
    <w:rsid w:val="005A4F34"/>
    <w:rsid w:val="005A63B0"/>
    <w:rsid w:val="005B16A1"/>
    <w:rsid w:val="005B2472"/>
    <w:rsid w:val="005B34F6"/>
    <w:rsid w:val="005B3B40"/>
    <w:rsid w:val="005B3CE2"/>
    <w:rsid w:val="005B5949"/>
    <w:rsid w:val="005D08AF"/>
    <w:rsid w:val="005D1392"/>
    <w:rsid w:val="005D16AF"/>
    <w:rsid w:val="005D1C15"/>
    <w:rsid w:val="005D339B"/>
    <w:rsid w:val="005D36B8"/>
    <w:rsid w:val="005D3B60"/>
    <w:rsid w:val="005D76CB"/>
    <w:rsid w:val="005E105F"/>
    <w:rsid w:val="005E1DE6"/>
    <w:rsid w:val="005E4FC6"/>
    <w:rsid w:val="005F157F"/>
    <w:rsid w:val="005F4702"/>
    <w:rsid w:val="005F5063"/>
    <w:rsid w:val="005F5B96"/>
    <w:rsid w:val="005F5C4F"/>
    <w:rsid w:val="005F7EBB"/>
    <w:rsid w:val="006016A4"/>
    <w:rsid w:val="00602789"/>
    <w:rsid w:val="0060374E"/>
    <w:rsid w:val="00605557"/>
    <w:rsid w:val="00610CC1"/>
    <w:rsid w:val="0061429D"/>
    <w:rsid w:val="0062226A"/>
    <w:rsid w:val="00624A09"/>
    <w:rsid w:val="00625012"/>
    <w:rsid w:val="0063100F"/>
    <w:rsid w:val="00632A53"/>
    <w:rsid w:val="006352E2"/>
    <w:rsid w:val="00635E9C"/>
    <w:rsid w:val="00641253"/>
    <w:rsid w:val="00643177"/>
    <w:rsid w:val="0064327F"/>
    <w:rsid w:val="00646BCC"/>
    <w:rsid w:val="006505B1"/>
    <w:rsid w:val="00651035"/>
    <w:rsid w:val="006517A7"/>
    <w:rsid w:val="006517DB"/>
    <w:rsid w:val="00651B78"/>
    <w:rsid w:val="00651D00"/>
    <w:rsid w:val="006538C7"/>
    <w:rsid w:val="00653B02"/>
    <w:rsid w:val="00654B2B"/>
    <w:rsid w:val="0065540A"/>
    <w:rsid w:val="00657798"/>
    <w:rsid w:val="00657CCA"/>
    <w:rsid w:val="00661F09"/>
    <w:rsid w:val="006644D5"/>
    <w:rsid w:val="00664CED"/>
    <w:rsid w:val="0066592F"/>
    <w:rsid w:val="00667BBF"/>
    <w:rsid w:val="00673179"/>
    <w:rsid w:val="006735B9"/>
    <w:rsid w:val="0068003A"/>
    <w:rsid w:val="006805C4"/>
    <w:rsid w:val="00680F5E"/>
    <w:rsid w:val="0068146C"/>
    <w:rsid w:val="0068359A"/>
    <w:rsid w:val="00690876"/>
    <w:rsid w:val="00691190"/>
    <w:rsid w:val="00691434"/>
    <w:rsid w:val="00692CF4"/>
    <w:rsid w:val="006956BC"/>
    <w:rsid w:val="006971A7"/>
    <w:rsid w:val="00697674"/>
    <w:rsid w:val="006A1473"/>
    <w:rsid w:val="006A2166"/>
    <w:rsid w:val="006A27B0"/>
    <w:rsid w:val="006A3442"/>
    <w:rsid w:val="006A3D29"/>
    <w:rsid w:val="006B1EE8"/>
    <w:rsid w:val="006B75DA"/>
    <w:rsid w:val="006C1379"/>
    <w:rsid w:val="006C2920"/>
    <w:rsid w:val="006C3878"/>
    <w:rsid w:val="006C6D36"/>
    <w:rsid w:val="006D08A8"/>
    <w:rsid w:val="006D0DCA"/>
    <w:rsid w:val="006D1D5E"/>
    <w:rsid w:val="006D2DB6"/>
    <w:rsid w:val="006D5471"/>
    <w:rsid w:val="006D5998"/>
    <w:rsid w:val="006E1212"/>
    <w:rsid w:val="006E2553"/>
    <w:rsid w:val="006E4E4E"/>
    <w:rsid w:val="006E56EB"/>
    <w:rsid w:val="006E7600"/>
    <w:rsid w:val="006F0EFB"/>
    <w:rsid w:val="006F1896"/>
    <w:rsid w:val="006F233C"/>
    <w:rsid w:val="006F2F94"/>
    <w:rsid w:val="006F4002"/>
    <w:rsid w:val="00700B22"/>
    <w:rsid w:val="00703BC1"/>
    <w:rsid w:val="0070741B"/>
    <w:rsid w:val="00710CD4"/>
    <w:rsid w:val="007110D5"/>
    <w:rsid w:val="00711232"/>
    <w:rsid w:val="007126CA"/>
    <w:rsid w:val="00713DDE"/>
    <w:rsid w:val="00715A6E"/>
    <w:rsid w:val="007178A8"/>
    <w:rsid w:val="007217FD"/>
    <w:rsid w:val="007232D4"/>
    <w:rsid w:val="0073347B"/>
    <w:rsid w:val="0073525B"/>
    <w:rsid w:val="007420BA"/>
    <w:rsid w:val="00744A6E"/>
    <w:rsid w:val="00745349"/>
    <w:rsid w:val="00745D44"/>
    <w:rsid w:val="00746234"/>
    <w:rsid w:val="0074670C"/>
    <w:rsid w:val="00746F16"/>
    <w:rsid w:val="00747512"/>
    <w:rsid w:val="0074779B"/>
    <w:rsid w:val="00747912"/>
    <w:rsid w:val="0075095D"/>
    <w:rsid w:val="0075185D"/>
    <w:rsid w:val="00752601"/>
    <w:rsid w:val="00757D36"/>
    <w:rsid w:val="007603EC"/>
    <w:rsid w:val="007604D8"/>
    <w:rsid w:val="00761CBB"/>
    <w:rsid w:val="0076206F"/>
    <w:rsid w:val="007642FF"/>
    <w:rsid w:val="0076666E"/>
    <w:rsid w:val="007715D1"/>
    <w:rsid w:val="007759E5"/>
    <w:rsid w:val="007768C9"/>
    <w:rsid w:val="00776F71"/>
    <w:rsid w:val="00780ED0"/>
    <w:rsid w:val="00781A49"/>
    <w:rsid w:val="007867AA"/>
    <w:rsid w:val="0078786F"/>
    <w:rsid w:val="00792D61"/>
    <w:rsid w:val="00794187"/>
    <w:rsid w:val="00797BF0"/>
    <w:rsid w:val="007A04D5"/>
    <w:rsid w:val="007A129C"/>
    <w:rsid w:val="007A23A7"/>
    <w:rsid w:val="007A2828"/>
    <w:rsid w:val="007A29BD"/>
    <w:rsid w:val="007A3BC2"/>
    <w:rsid w:val="007A3EE6"/>
    <w:rsid w:val="007A44F5"/>
    <w:rsid w:val="007A5E16"/>
    <w:rsid w:val="007A71BB"/>
    <w:rsid w:val="007A74CA"/>
    <w:rsid w:val="007B0542"/>
    <w:rsid w:val="007B0775"/>
    <w:rsid w:val="007B099D"/>
    <w:rsid w:val="007B0E22"/>
    <w:rsid w:val="007B142C"/>
    <w:rsid w:val="007B15BA"/>
    <w:rsid w:val="007B1786"/>
    <w:rsid w:val="007B227A"/>
    <w:rsid w:val="007B23B0"/>
    <w:rsid w:val="007B4D52"/>
    <w:rsid w:val="007B5BEE"/>
    <w:rsid w:val="007C0A35"/>
    <w:rsid w:val="007C4076"/>
    <w:rsid w:val="007C40E3"/>
    <w:rsid w:val="007D4695"/>
    <w:rsid w:val="007D4709"/>
    <w:rsid w:val="007D7579"/>
    <w:rsid w:val="007E21A8"/>
    <w:rsid w:val="007E48B8"/>
    <w:rsid w:val="007F3746"/>
    <w:rsid w:val="007F4C97"/>
    <w:rsid w:val="007F5179"/>
    <w:rsid w:val="007F5447"/>
    <w:rsid w:val="007F56BD"/>
    <w:rsid w:val="007F5F4D"/>
    <w:rsid w:val="007F6AF0"/>
    <w:rsid w:val="00800770"/>
    <w:rsid w:val="008031E8"/>
    <w:rsid w:val="00803D62"/>
    <w:rsid w:val="00805AAF"/>
    <w:rsid w:val="00806C6A"/>
    <w:rsid w:val="00807452"/>
    <w:rsid w:val="00810A90"/>
    <w:rsid w:val="00810B93"/>
    <w:rsid w:val="00810C35"/>
    <w:rsid w:val="008159DD"/>
    <w:rsid w:val="00815D21"/>
    <w:rsid w:val="00820719"/>
    <w:rsid w:val="008213FB"/>
    <w:rsid w:val="00821F14"/>
    <w:rsid w:val="00822439"/>
    <w:rsid w:val="00824A0C"/>
    <w:rsid w:val="0082786C"/>
    <w:rsid w:val="00827D12"/>
    <w:rsid w:val="00835DF5"/>
    <w:rsid w:val="00837653"/>
    <w:rsid w:val="008377C4"/>
    <w:rsid w:val="00837B67"/>
    <w:rsid w:val="00840DAB"/>
    <w:rsid w:val="008437AB"/>
    <w:rsid w:val="00843BBD"/>
    <w:rsid w:val="00843D7F"/>
    <w:rsid w:val="0084400A"/>
    <w:rsid w:val="008471B6"/>
    <w:rsid w:val="00853D83"/>
    <w:rsid w:val="00860DB4"/>
    <w:rsid w:val="00860EDF"/>
    <w:rsid w:val="00863FE9"/>
    <w:rsid w:val="008670A6"/>
    <w:rsid w:val="00873B51"/>
    <w:rsid w:val="00882C16"/>
    <w:rsid w:val="00885570"/>
    <w:rsid w:val="00885EBE"/>
    <w:rsid w:val="00887908"/>
    <w:rsid w:val="008903F7"/>
    <w:rsid w:val="00890C8D"/>
    <w:rsid w:val="00892C17"/>
    <w:rsid w:val="00893E4B"/>
    <w:rsid w:val="0089450F"/>
    <w:rsid w:val="00897A34"/>
    <w:rsid w:val="00897EAF"/>
    <w:rsid w:val="008A2436"/>
    <w:rsid w:val="008A4D24"/>
    <w:rsid w:val="008B0D32"/>
    <w:rsid w:val="008B1F23"/>
    <w:rsid w:val="008B360E"/>
    <w:rsid w:val="008B3755"/>
    <w:rsid w:val="008B4580"/>
    <w:rsid w:val="008C56A4"/>
    <w:rsid w:val="008D021F"/>
    <w:rsid w:val="008D0682"/>
    <w:rsid w:val="008D13C1"/>
    <w:rsid w:val="008D1AE0"/>
    <w:rsid w:val="008D6293"/>
    <w:rsid w:val="008D6B2E"/>
    <w:rsid w:val="008E52B4"/>
    <w:rsid w:val="008E5D06"/>
    <w:rsid w:val="008E7308"/>
    <w:rsid w:val="008F1F72"/>
    <w:rsid w:val="008F2AF1"/>
    <w:rsid w:val="008F5BA2"/>
    <w:rsid w:val="008F7717"/>
    <w:rsid w:val="009022A1"/>
    <w:rsid w:val="009029C8"/>
    <w:rsid w:val="00911525"/>
    <w:rsid w:val="00911988"/>
    <w:rsid w:val="00911AA3"/>
    <w:rsid w:val="00911F1C"/>
    <w:rsid w:val="009121EB"/>
    <w:rsid w:val="00912385"/>
    <w:rsid w:val="00914707"/>
    <w:rsid w:val="00915306"/>
    <w:rsid w:val="00915A5F"/>
    <w:rsid w:val="00922DE8"/>
    <w:rsid w:val="00922F71"/>
    <w:rsid w:val="00926833"/>
    <w:rsid w:val="00931AA3"/>
    <w:rsid w:val="00934AA7"/>
    <w:rsid w:val="00936F31"/>
    <w:rsid w:val="00942547"/>
    <w:rsid w:val="00944FC4"/>
    <w:rsid w:val="00946288"/>
    <w:rsid w:val="009464B9"/>
    <w:rsid w:val="00946758"/>
    <w:rsid w:val="00952790"/>
    <w:rsid w:val="00957EB5"/>
    <w:rsid w:val="0096030B"/>
    <w:rsid w:val="00961AC4"/>
    <w:rsid w:val="00962B63"/>
    <w:rsid w:val="00963C63"/>
    <w:rsid w:val="009649F1"/>
    <w:rsid w:val="00967A29"/>
    <w:rsid w:val="00967DC8"/>
    <w:rsid w:val="00970306"/>
    <w:rsid w:val="00971AB9"/>
    <w:rsid w:val="00973293"/>
    <w:rsid w:val="00975A93"/>
    <w:rsid w:val="009766FE"/>
    <w:rsid w:val="00977B41"/>
    <w:rsid w:val="0098236E"/>
    <w:rsid w:val="00987FB0"/>
    <w:rsid w:val="0099046D"/>
    <w:rsid w:val="00991B40"/>
    <w:rsid w:val="00992B27"/>
    <w:rsid w:val="00993024"/>
    <w:rsid w:val="00993F24"/>
    <w:rsid w:val="009960CD"/>
    <w:rsid w:val="0099637F"/>
    <w:rsid w:val="009A0557"/>
    <w:rsid w:val="009A19F3"/>
    <w:rsid w:val="009A1AF2"/>
    <w:rsid w:val="009A3D51"/>
    <w:rsid w:val="009A5285"/>
    <w:rsid w:val="009A678A"/>
    <w:rsid w:val="009A76A0"/>
    <w:rsid w:val="009B26B3"/>
    <w:rsid w:val="009C1F63"/>
    <w:rsid w:val="009C20AE"/>
    <w:rsid w:val="009C52A4"/>
    <w:rsid w:val="009C537B"/>
    <w:rsid w:val="009C74C9"/>
    <w:rsid w:val="009D0904"/>
    <w:rsid w:val="009D0D10"/>
    <w:rsid w:val="009D5315"/>
    <w:rsid w:val="009D5EBA"/>
    <w:rsid w:val="009E032F"/>
    <w:rsid w:val="009E0339"/>
    <w:rsid w:val="009E1B1D"/>
    <w:rsid w:val="009E4F7C"/>
    <w:rsid w:val="009E51A8"/>
    <w:rsid w:val="009E747E"/>
    <w:rsid w:val="009E7962"/>
    <w:rsid w:val="009E7A76"/>
    <w:rsid w:val="009F028F"/>
    <w:rsid w:val="009F03FE"/>
    <w:rsid w:val="009F0B8F"/>
    <w:rsid w:val="009F0C2E"/>
    <w:rsid w:val="009F1514"/>
    <w:rsid w:val="009F1904"/>
    <w:rsid w:val="009F41CC"/>
    <w:rsid w:val="009F493F"/>
    <w:rsid w:val="009F72D9"/>
    <w:rsid w:val="00A00702"/>
    <w:rsid w:val="00A028F8"/>
    <w:rsid w:val="00A044BF"/>
    <w:rsid w:val="00A049DE"/>
    <w:rsid w:val="00A05C1A"/>
    <w:rsid w:val="00A138AC"/>
    <w:rsid w:val="00A16FED"/>
    <w:rsid w:val="00A17FA6"/>
    <w:rsid w:val="00A201AB"/>
    <w:rsid w:val="00A208C5"/>
    <w:rsid w:val="00A21221"/>
    <w:rsid w:val="00A22A6E"/>
    <w:rsid w:val="00A255B0"/>
    <w:rsid w:val="00A25C4A"/>
    <w:rsid w:val="00A30E91"/>
    <w:rsid w:val="00A32632"/>
    <w:rsid w:val="00A3360B"/>
    <w:rsid w:val="00A3498E"/>
    <w:rsid w:val="00A35091"/>
    <w:rsid w:val="00A3563D"/>
    <w:rsid w:val="00A378C7"/>
    <w:rsid w:val="00A4424B"/>
    <w:rsid w:val="00A45D71"/>
    <w:rsid w:val="00A517C1"/>
    <w:rsid w:val="00A523D7"/>
    <w:rsid w:val="00A54C4F"/>
    <w:rsid w:val="00A56415"/>
    <w:rsid w:val="00A576EE"/>
    <w:rsid w:val="00A57A05"/>
    <w:rsid w:val="00A609E5"/>
    <w:rsid w:val="00A60A4A"/>
    <w:rsid w:val="00A61663"/>
    <w:rsid w:val="00A62166"/>
    <w:rsid w:val="00A622E1"/>
    <w:rsid w:val="00A628A3"/>
    <w:rsid w:val="00A62F5F"/>
    <w:rsid w:val="00A70747"/>
    <w:rsid w:val="00A71DC6"/>
    <w:rsid w:val="00A72B67"/>
    <w:rsid w:val="00A755E6"/>
    <w:rsid w:val="00A759B6"/>
    <w:rsid w:val="00A75F32"/>
    <w:rsid w:val="00A76172"/>
    <w:rsid w:val="00A8047D"/>
    <w:rsid w:val="00A84619"/>
    <w:rsid w:val="00A851BD"/>
    <w:rsid w:val="00A86247"/>
    <w:rsid w:val="00A86D0E"/>
    <w:rsid w:val="00A90D5D"/>
    <w:rsid w:val="00A9301A"/>
    <w:rsid w:val="00A93F84"/>
    <w:rsid w:val="00AA64F0"/>
    <w:rsid w:val="00AB061C"/>
    <w:rsid w:val="00AB0B9F"/>
    <w:rsid w:val="00AB2BA7"/>
    <w:rsid w:val="00AC1D33"/>
    <w:rsid w:val="00AC1F02"/>
    <w:rsid w:val="00AC3716"/>
    <w:rsid w:val="00AC610D"/>
    <w:rsid w:val="00AD190C"/>
    <w:rsid w:val="00AD372D"/>
    <w:rsid w:val="00AD3DC8"/>
    <w:rsid w:val="00AE0E63"/>
    <w:rsid w:val="00AE2BDF"/>
    <w:rsid w:val="00AE376E"/>
    <w:rsid w:val="00AF015D"/>
    <w:rsid w:val="00AF02E6"/>
    <w:rsid w:val="00AF07E4"/>
    <w:rsid w:val="00AF0EA6"/>
    <w:rsid w:val="00AF1850"/>
    <w:rsid w:val="00AF3441"/>
    <w:rsid w:val="00AF6D5C"/>
    <w:rsid w:val="00AF7121"/>
    <w:rsid w:val="00B00F1B"/>
    <w:rsid w:val="00B027EE"/>
    <w:rsid w:val="00B03C01"/>
    <w:rsid w:val="00B13404"/>
    <w:rsid w:val="00B14C13"/>
    <w:rsid w:val="00B15BCF"/>
    <w:rsid w:val="00B234ED"/>
    <w:rsid w:val="00B25E89"/>
    <w:rsid w:val="00B27C70"/>
    <w:rsid w:val="00B27E26"/>
    <w:rsid w:val="00B318CE"/>
    <w:rsid w:val="00B32405"/>
    <w:rsid w:val="00B34BC7"/>
    <w:rsid w:val="00B3679E"/>
    <w:rsid w:val="00B42925"/>
    <w:rsid w:val="00B42D86"/>
    <w:rsid w:val="00B43A70"/>
    <w:rsid w:val="00B43B71"/>
    <w:rsid w:val="00B4400C"/>
    <w:rsid w:val="00B441CA"/>
    <w:rsid w:val="00B46503"/>
    <w:rsid w:val="00B47A67"/>
    <w:rsid w:val="00B50F26"/>
    <w:rsid w:val="00B511CA"/>
    <w:rsid w:val="00B531FC"/>
    <w:rsid w:val="00B57101"/>
    <w:rsid w:val="00B573E9"/>
    <w:rsid w:val="00B6194A"/>
    <w:rsid w:val="00B61DFF"/>
    <w:rsid w:val="00B63020"/>
    <w:rsid w:val="00B64F01"/>
    <w:rsid w:val="00B817F8"/>
    <w:rsid w:val="00B82F0D"/>
    <w:rsid w:val="00B832F9"/>
    <w:rsid w:val="00B85FC6"/>
    <w:rsid w:val="00B87DD3"/>
    <w:rsid w:val="00B91125"/>
    <w:rsid w:val="00B9162D"/>
    <w:rsid w:val="00B921E3"/>
    <w:rsid w:val="00B95F54"/>
    <w:rsid w:val="00B96BD4"/>
    <w:rsid w:val="00BA05FC"/>
    <w:rsid w:val="00BA167B"/>
    <w:rsid w:val="00BA1EDC"/>
    <w:rsid w:val="00BA334A"/>
    <w:rsid w:val="00BA3F47"/>
    <w:rsid w:val="00BA483E"/>
    <w:rsid w:val="00BA5554"/>
    <w:rsid w:val="00BA6918"/>
    <w:rsid w:val="00BA79EE"/>
    <w:rsid w:val="00BB0975"/>
    <w:rsid w:val="00BB0FB7"/>
    <w:rsid w:val="00BB1057"/>
    <w:rsid w:val="00BB2ECE"/>
    <w:rsid w:val="00BB3EC6"/>
    <w:rsid w:val="00BB4C74"/>
    <w:rsid w:val="00BB6D20"/>
    <w:rsid w:val="00BB700E"/>
    <w:rsid w:val="00BC27D4"/>
    <w:rsid w:val="00BC4CEC"/>
    <w:rsid w:val="00BC53A4"/>
    <w:rsid w:val="00BC741E"/>
    <w:rsid w:val="00BD0FA3"/>
    <w:rsid w:val="00BD1CD5"/>
    <w:rsid w:val="00BD1F22"/>
    <w:rsid w:val="00BD2BD0"/>
    <w:rsid w:val="00BD2C01"/>
    <w:rsid w:val="00BD2D76"/>
    <w:rsid w:val="00BD47CA"/>
    <w:rsid w:val="00BD6264"/>
    <w:rsid w:val="00BD6B47"/>
    <w:rsid w:val="00BD7A03"/>
    <w:rsid w:val="00BE052D"/>
    <w:rsid w:val="00BE1DFC"/>
    <w:rsid w:val="00BE2D74"/>
    <w:rsid w:val="00BE7E0C"/>
    <w:rsid w:val="00BF4B0A"/>
    <w:rsid w:val="00BF50E0"/>
    <w:rsid w:val="00BF6A13"/>
    <w:rsid w:val="00C00E9B"/>
    <w:rsid w:val="00C03366"/>
    <w:rsid w:val="00C035A3"/>
    <w:rsid w:val="00C042DF"/>
    <w:rsid w:val="00C04D09"/>
    <w:rsid w:val="00C078F0"/>
    <w:rsid w:val="00C1004C"/>
    <w:rsid w:val="00C12181"/>
    <w:rsid w:val="00C13278"/>
    <w:rsid w:val="00C14F37"/>
    <w:rsid w:val="00C15638"/>
    <w:rsid w:val="00C15E30"/>
    <w:rsid w:val="00C162EA"/>
    <w:rsid w:val="00C16E45"/>
    <w:rsid w:val="00C259A4"/>
    <w:rsid w:val="00C26714"/>
    <w:rsid w:val="00C31ADB"/>
    <w:rsid w:val="00C336D5"/>
    <w:rsid w:val="00C35A4C"/>
    <w:rsid w:val="00C36320"/>
    <w:rsid w:val="00C36B10"/>
    <w:rsid w:val="00C41915"/>
    <w:rsid w:val="00C41F61"/>
    <w:rsid w:val="00C42C2D"/>
    <w:rsid w:val="00C4467B"/>
    <w:rsid w:val="00C45602"/>
    <w:rsid w:val="00C46CBF"/>
    <w:rsid w:val="00C46F2F"/>
    <w:rsid w:val="00C479E4"/>
    <w:rsid w:val="00C47ABD"/>
    <w:rsid w:val="00C50D35"/>
    <w:rsid w:val="00C57823"/>
    <w:rsid w:val="00C63537"/>
    <w:rsid w:val="00C64247"/>
    <w:rsid w:val="00C664C0"/>
    <w:rsid w:val="00C664CA"/>
    <w:rsid w:val="00C67A58"/>
    <w:rsid w:val="00C70476"/>
    <w:rsid w:val="00C706E1"/>
    <w:rsid w:val="00C73237"/>
    <w:rsid w:val="00C74BB5"/>
    <w:rsid w:val="00C75B11"/>
    <w:rsid w:val="00C81844"/>
    <w:rsid w:val="00C850F6"/>
    <w:rsid w:val="00C86C1B"/>
    <w:rsid w:val="00C87CEC"/>
    <w:rsid w:val="00C903E4"/>
    <w:rsid w:val="00C913DF"/>
    <w:rsid w:val="00C94991"/>
    <w:rsid w:val="00C94E9B"/>
    <w:rsid w:val="00C9590B"/>
    <w:rsid w:val="00CA1440"/>
    <w:rsid w:val="00CA44E6"/>
    <w:rsid w:val="00CA47E6"/>
    <w:rsid w:val="00CA6D18"/>
    <w:rsid w:val="00CB0F87"/>
    <w:rsid w:val="00CB1D54"/>
    <w:rsid w:val="00CB1E41"/>
    <w:rsid w:val="00CC0013"/>
    <w:rsid w:val="00CC0032"/>
    <w:rsid w:val="00CC1387"/>
    <w:rsid w:val="00CC1FEA"/>
    <w:rsid w:val="00CC2E69"/>
    <w:rsid w:val="00CC3CCE"/>
    <w:rsid w:val="00CC7DF9"/>
    <w:rsid w:val="00CD154F"/>
    <w:rsid w:val="00CD32E0"/>
    <w:rsid w:val="00CD4512"/>
    <w:rsid w:val="00CD7508"/>
    <w:rsid w:val="00CD7CA7"/>
    <w:rsid w:val="00CE174F"/>
    <w:rsid w:val="00CE2CC6"/>
    <w:rsid w:val="00CE484D"/>
    <w:rsid w:val="00CE7567"/>
    <w:rsid w:val="00CF0A7C"/>
    <w:rsid w:val="00CF224D"/>
    <w:rsid w:val="00CF37D2"/>
    <w:rsid w:val="00CF6D34"/>
    <w:rsid w:val="00CF78A0"/>
    <w:rsid w:val="00D00119"/>
    <w:rsid w:val="00D019BF"/>
    <w:rsid w:val="00D03B54"/>
    <w:rsid w:val="00D046D8"/>
    <w:rsid w:val="00D10A83"/>
    <w:rsid w:val="00D11285"/>
    <w:rsid w:val="00D1287A"/>
    <w:rsid w:val="00D13B32"/>
    <w:rsid w:val="00D161E7"/>
    <w:rsid w:val="00D17306"/>
    <w:rsid w:val="00D176E6"/>
    <w:rsid w:val="00D22AFE"/>
    <w:rsid w:val="00D2354B"/>
    <w:rsid w:val="00D26251"/>
    <w:rsid w:val="00D27381"/>
    <w:rsid w:val="00D276CC"/>
    <w:rsid w:val="00D30763"/>
    <w:rsid w:val="00D31435"/>
    <w:rsid w:val="00D3164F"/>
    <w:rsid w:val="00D3198A"/>
    <w:rsid w:val="00D35046"/>
    <w:rsid w:val="00D42FE9"/>
    <w:rsid w:val="00D43B69"/>
    <w:rsid w:val="00D44BEF"/>
    <w:rsid w:val="00D46575"/>
    <w:rsid w:val="00D46A7A"/>
    <w:rsid w:val="00D47012"/>
    <w:rsid w:val="00D47916"/>
    <w:rsid w:val="00D50150"/>
    <w:rsid w:val="00D5159D"/>
    <w:rsid w:val="00D535BE"/>
    <w:rsid w:val="00D545DC"/>
    <w:rsid w:val="00D564E7"/>
    <w:rsid w:val="00D60C1B"/>
    <w:rsid w:val="00D648F4"/>
    <w:rsid w:val="00D66B7D"/>
    <w:rsid w:val="00D70873"/>
    <w:rsid w:val="00D74B04"/>
    <w:rsid w:val="00D7561B"/>
    <w:rsid w:val="00D7600B"/>
    <w:rsid w:val="00D80D2D"/>
    <w:rsid w:val="00D85F81"/>
    <w:rsid w:val="00D90724"/>
    <w:rsid w:val="00D92030"/>
    <w:rsid w:val="00D93B62"/>
    <w:rsid w:val="00D94473"/>
    <w:rsid w:val="00D96B71"/>
    <w:rsid w:val="00D97557"/>
    <w:rsid w:val="00DA4F16"/>
    <w:rsid w:val="00DA5E64"/>
    <w:rsid w:val="00DA7455"/>
    <w:rsid w:val="00DA7F0B"/>
    <w:rsid w:val="00DB0794"/>
    <w:rsid w:val="00DB30A9"/>
    <w:rsid w:val="00DC0B33"/>
    <w:rsid w:val="00DC1B76"/>
    <w:rsid w:val="00DC200D"/>
    <w:rsid w:val="00DC33D9"/>
    <w:rsid w:val="00DC4D47"/>
    <w:rsid w:val="00DC7EC0"/>
    <w:rsid w:val="00DD1626"/>
    <w:rsid w:val="00DD1930"/>
    <w:rsid w:val="00DD3869"/>
    <w:rsid w:val="00DD659B"/>
    <w:rsid w:val="00DD686E"/>
    <w:rsid w:val="00DD6CDF"/>
    <w:rsid w:val="00DD79F6"/>
    <w:rsid w:val="00DE11D5"/>
    <w:rsid w:val="00DE1C89"/>
    <w:rsid w:val="00DE3FB5"/>
    <w:rsid w:val="00DE5FE8"/>
    <w:rsid w:val="00DE71D9"/>
    <w:rsid w:val="00DE7D31"/>
    <w:rsid w:val="00DF0E12"/>
    <w:rsid w:val="00DF206F"/>
    <w:rsid w:val="00DF37E5"/>
    <w:rsid w:val="00DF4CD6"/>
    <w:rsid w:val="00DF6E36"/>
    <w:rsid w:val="00E007A9"/>
    <w:rsid w:val="00E0085D"/>
    <w:rsid w:val="00E00E4C"/>
    <w:rsid w:val="00E01141"/>
    <w:rsid w:val="00E01C08"/>
    <w:rsid w:val="00E01D68"/>
    <w:rsid w:val="00E04391"/>
    <w:rsid w:val="00E066D8"/>
    <w:rsid w:val="00E1267E"/>
    <w:rsid w:val="00E1276E"/>
    <w:rsid w:val="00E12869"/>
    <w:rsid w:val="00E12FFF"/>
    <w:rsid w:val="00E13B75"/>
    <w:rsid w:val="00E1638D"/>
    <w:rsid w:val="00E17FD4"/>
    <w:rsid w:val="00E215CF"/>
    <w:rsid w:val="00E22E47"/>
    <w:rsid w:val="00E2304D"/>
    <w:rsid w:val="00E232B9"/>
    <w:rsid w:val="00E24133"/>
    <w:rsid w:val="00E25CD0"/>
    <w:rsid w:val="00E2632D"/>
    <w:rsid w:val="00E26E6A"/>
    <w:rsid w:val="00E34CD6"/>
    <w:rsid w:val="00E34F36"/>
    <w:rsid w:val="00E34FB1"/>
    <w:rsid w:val="00E362DF"/>
    <w:rsid w:val="00E362FE"/>
    <w:rsid w:val="00E36A8E"/>
    <w:rsid w:val="00E410C5"/>
    <w:rsid w:val="00E45D79"/>
    <w:rsid w:val="00E45E83"/>
    <w:rsid w:val="00E47AE2"/>
    <w:rsid w:val="00E50C0C"/>
    <w:rsid w:val="00E51BD6"/>
    <w:rsid w:val="00E5298E"/>
    <w:rsid w:val="00E53CAB"/>
    <w:rsid w:val="00E60F0F"/>
    <w:rsid w:val="00E6370B"/>
    <w:rsid w:val="00E7010A"/>
    <w:rsid w:val="00E70B15"/>
    <w:rsid w:val="00E70CC9"/>
    <w:rsid w:val="00E70F93"/>
    <w:rsid w:val="00E7146B"/>
    <w:rsid w:val="00E7147D"/>
    <w:rsid w:val="00E74A31"/>
    <w:rsid w:val="00E7582E"/>
    <w:rsid w:val="00E75CD1"/>
    <w:rsid w:val="00E77018"/>
    <w:rsid w:val="00E80D85"/>
    <w:rsid w:val="00E81B5E"/>
    <w:rsid w:val="00E81ED4"/>
    <w:rsid w:val="00E82B8D"/>
    <w:rsid w:val="00E83448"/>
    <w:rsid w:val="00E83AF0"/>
    <w:rsid w:val="00E874A2"/>
    <w:rsid w:val="00E87509"/>
    <w:rsid w:val="00E87915"/>
    <w:rsid w:val="00E9007F"/>
    <w:rsid w:val="00E90796"/>
    <w:rsid w:val="00E90C41"/>
    <w:rsid w:val="00E915DC"/>
    <w:rsid w:val="00E949A5"/>
    <w:rsid w:val="00E97C13"/>
    <w:rsid w:val="00EA03EA"/>
    <w:rsid w:val="00EA20A0"/>
    <w:rsid w:val="00EA5A74"/>
    <w:rsid w:val="00EB0C67"/>
    <w:rsid w:val="00EB1874"/>
    <w:rsid w:val="00EB2559"/>
    <w:rsid w:val="00EB3629"/>
    <w:rsid w:val="00EB7D91"/>
    <w:rsid w:val="00EC2C56"/>
    <w:rsid w:val="00EC3AA2"/>
    <w:rsid w:val="00EC4390"/>
    <w:rsid w:val="00EC5DFA"/>
    <w:rsid w:val="00EC5EB8"/>
    <w:rsid w:val="00EC7EA3"/>
    <w:rsid w:val="00ED0B04"/>
    <w:rsid w:val="00ED3FA8"/>
    <w:rsid w:val="00ED5032"/>
    <w:rsid w:val="00ED6EA5"/>
    <w:rsid w:val="00EE44D4"/>
    <w:rsid w:val="00EE609D"/>
    <w:rsid w:val="00EE66BD"/>
    <w:rsid w:val="00EF12F0"/>
    <w:rsid w:val="00EF1886"/>
    <w:rsid w:val="00EF29B2"/>
    <w:rsid w:val="00EF3286"/>
    <w:rsid w:val="00EF3AB5"/>
    <w:rsid w:val="00EF54EF"/>
    <w:rsid w:val="00EF5500"/>
    <w:rsid w:val="00F0075E"/>
    <w:rsid w:val="00F00D51"/>
    <w:rsid w:val="00F037DF"/>
    <w:rsid w:val="00F04AB8"/>
    <w:rsid w:val="00F06669"/>
    <w:rsid w:val="00F0792E"/>
    <w:rsid w:val="00F13E5E"/>
    <w:rsid w:val="00F146B4"/>
    <w:rsid w:val="00F14997"/>
    <w:rsid w:val="00F1627C"/>
    <w:rsid w:val="00F2147D"/>
    <w:rsid w:val="00F2346E"/>
    <w:rsid w:val="00F23A7C"/>
    <w:rsid w:val="00F24B47"/>
    <w:rsid w:val="00F24F23"/>
    <w:rsid w:val="00F25409"/>
    <w:rsid w:val="00F30F4C"/>
    <w:rsid w:val="00F316FC"/>
    <w:rsid w:val="00F323D3"/>
    <w:rsid w:val="00F3256E"/>
    <w:rsid w:val="00F32A81"/>
    <w:rsid w:val="00F37A9A"/>
    <w:rsid w:val="00F40F2D"/>
    <w:rsid w:val="00F4319E"/>
    <w:rsid w:val="00F43803"/>
    <w:rsid w:val="00F438D1"/>
    <w:rsid w:val="00F44774"/>
    <w:rsid w:val="00F45254"/>
    <w:rsid w:val="00F462D9"/>
    <w:rsid w:val="00F50A3F"/>
    <w:rsid w:val="00F525A3"/>
    <w:rsid w:val="00F54747"/>
    <w:rsid w:val="00F54A3B"/>
    <w:rsid w:val="00F56A66"/>
    <w:rsid w:val="00F63093"/>
    <w:rsid w:val="00F63979"/>
    <w:rsid w:val="00F6441D"/>
    <w:rsid w:val="00F64421"/>
    <w:rsid w:val="00F67AD0"/>
    <w:rsid w:val="00F67BA0"/>
    <w:rsid w:val="00F67BBA"/>
    <w:rsid w:val="00F74E65"/>
    <w:rsid w:val="00F754A0"/>
    <w:rsid w:val="00F77957"/>
    <w:rsid w:val="00F809AD"/>
    <w:rsid w:val="00F8489E"/>
    <w:rsid w:val="00F848D1"/>
    <w:rsid w:val="00F84931"/>
    <w:rsid w:val="00F871D2"/>
    <w:rsid w:val="00F872A8"/>
    <w:rsid w:val="00F909D2"/>
    <w:rsid w:val="00F910A9"/>
    <w:rsid w:val="00F91D37"/>
    <w:rsid w:val="00F9452C"/>
    <w:rsid w:val="00F94871"/>
    <w:rsid w:val="00FA09D5"/>
    <w:rsid w:val="00FA618D"/>
    <w:rsid w:val="00FA695F"/>
    <w:rsid w:val="00FA71A8"/>
    <w:rsid w:val="00FB0F53"/>
    <w:rsid w:val="00FB295A"/>
    <w:rsid w:val="00FB358F"/>
    <w:rsid w:val="00FB364B"/>
    <w:rsid w:val="00FB5249"/>
    <w:rsid w:val="00FB5C00"/>
    <w:rsid w:val="00FC252C"/>
    <w:rsid w:val="00FC379C"/>
    <w:rsid w:val="00FC4971"/>
    <w:rsid w:val="00FC4EC5"/>
    <w:rsid w:val="00FC5061"/>
    <w:rsid w:val="00FC68B4"/>
    <w:rsid w:val="00FD04E8"/>
    <w:rsid w:val="00FD301B"/>
    <w:rsid w:val="00FD4192"/>
    <w:rsid w:val="00FD60BF"/>
    <w:rsid w:val="00FE10F8"/>
    <w:rsid w:val="00FE18CC"/>
    <w:rsid w:val="00FE3412"/>
    <w:rsid w:val="00FE35C9"/>
    <w:rsid w:val="00FF5406"/>
    <w:rsid w:val="00FF5D0C"/>
    <w:rsid w:val="00FF74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3A5A610-2E32-4FC4-B5E8-D35770D6F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32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B45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458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B45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B594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564E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367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679E"/>
  </w:style>
  <w:style w:type="paragraph" w:styleId="Footer">
    <w:name w:val="footer"/>
    <w:basedOn w:val="Normal"/>
    <w:link w:val="FooterChar"/>
    <w:uiPriority w:val="99"/>
    <w:unhideWhenUsed/>
    <w:rsid w:val="00B367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679E"/>
  </w:style>
  <w:style w:type="character" w:styleId="Hyperlink">
    <w:name w:val="Hyperlink"/>
    <w:basedOn w:val="DefaultParagraphFont"/>
    <w:uiPriority w:val="99"/>
    <w:unhideWhenUsed/>
    <w:rsid w:val="0036655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3ADA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DE1C89"/>
    <w:rPr>
      <w:rFonts w:ascii="Calibri" w:hAnsi="Calibri" w:cs="Calibri"/>
    </w:rPr>
  </w:style>
  <w:style w:type="character" w:customStyle="1" w:styleId="PlainTextChar">
    <w:name w:val="Plain Text Char"/>
    <w:basedOn w:val="DefaultParagraphFont"/>
    <w:link w:val="PlainText"/>
    <w:uiPriority w:val="99"/>
    <w:rsid w:val="00DE1C89"/>
    <w:rPr>
      <w:rFonts w:ascii="Calibri" w:hAnsi="Calibri" w:cs="Calibri"/>
    </w:rPr>
  </w:style>
  <w:style w:type="paragraph" w:styleId="NormalWeb">
    <w:name w:val="Normal (Web)"/>
    <w:basedOn w:val="Normal"/>
    <w:uiPriority w:val="99"/>
    <w:semiHidden/>
    <w:unhideWhenUsed/>
    <w:rsid w:val="00DB0794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basedOn w:val="Normal"/>
    <w:rsid w:val="000C24B2"/>
    <w:pPr>
      <w:autoSpaceDE w:val="0"/>
      <w:autoSpaceDN w:val="0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572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1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7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9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06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2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8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0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lackamas.zoom.us/j/9327790475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0ECF0D-4687-4142-A030-13AFB2814A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39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15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aff</dc:creator>
  <cp:lastModifiedBy>Sara Sellards</cp:lastModifiedBy>
  <cp:revision>3</cp:revision>
  <cp:lastPrinted>2020-02-20T17:10:00Z</cp:lastPrinted>
  <dcterms:created xsi:type="dcterms:W3CDTF">2022-04-08T15:21:00Z</dcterms:created>
  <dcterms:modified xsi:type="dcterms:W3CDTF">2022-04-12T16:13:00Z</dcterms:modified>
</cp:coreProperties>
</file>